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56C25" w14:textId="26FF3B97" w:rsidR="0006362E" w:rsidRPr="003B48F1" w:rsidRDefault="0006362E" w:rsidP="003B48F1">
      <w:pPr>
        <w:jc w:val="center"/>
        <w:rPr>
          <w:sz w:val="36"/>
          <w:szCs w:val="36"/>
        </w:rPr>
      </w:pPr>
      <w:r w:rsidRPr="003B48F1">
        <w:rPr>
          <w:sz w:val="36"/>
          <w:szCs w:val="36"/>
        </w:rPr>
        <w:t>SQL Guide</w:t>
      </w:r>
    </w:p>
    <w:p w14:paraId="289DD71D" w14:textId="4A524369" w:rsidR="0006362E" w:rsidRDefault="0006362E" w:rsidP="0006362E"/>
    <w:sdt>
      <w:sdtPr>
        <w:id w:val="143948126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1F8198EB" w14:textId="576A1160" w:rsidR="0006362E" w:rsidRDefault="0006362E">
          <w:pPr>
            <w:pStyle w:val="TOCHeading"/>
          </w:pPr>
          <w:r>
            <w:t>Table of Contents</w:t>
          </w:r>
        </w:p>
        <w:p w14:paraId="1710C30A" w14:textId="2E486A12" w:rsidR="003B48F1" w:rsidRDefault="0006362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951253" w:history="1">
            <w:r w:rsidR="003B48F1" w:rsidRPr="006C3238">
              <w:rPr>
                <w:rStyle w:val="Hyperlink"/>
                <w:noProof/>
              </w:rPr>
              <w:t>The Hierarchy of query in SQL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53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2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79171FAF" w14:textId="15044205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4" w:history="1">
            <w:r w:rsidRPr="006C3238">
              <w:rPr>
                <w:rStyle w:val="Hyperlink"/>
                <w:noProof/>
              </w:rPr>
              <w:t>Selecting a two columns, naming them, ordering them in ascending order and showing top 3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7809A" w14:textId="4943DFCB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5" w:history="1">
            <w:r w:rsidRPr="006C3238">
              <w:rPr>
                <w:rStyle w:val="Hyperlink"/>
                <w:noProof/>
              </w:rPr>
              <w:t>Where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D4986" w14:textId="549B0793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6" w:history="1">
            <w:r w:rsidRPr="006C3238">
              <w:rPr>
                <w:rStyle w:val="Hyperlink"/>
                <w:noProof/>
              </w:rPr>
              <w:t>Floor Ceiling and Rou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A484A" w14:textId="1E033E98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7" w:history="1">
            <w:r w:rsidRPr="006C3238">
              <w:rPr>
                <w:rStyle w:val="Hyperlink"/>
                <w:noProof/>
              </w:rPr>
              <w:t>Best practise name your tables and reference this in the colum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3F19D" w14:textId="12B839B3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8" w:history="1">
            <w:r w:rsidRPr="006C3238">
              <w:rPr>
                <w:rStyle w:val="Hyperlink"/>
                <w:noProof/>
              </w:rPr>
              <w:t>STRINGS. Concat, lower, u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8C663" w14:textId="4CD0BD4E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9" w:history="1">
            <w:r w:rsidRPr="006C3238">
              <w:rPr>
                <w:rStyle w:val="Hyperlink"/>
                <w:noProof/>
              </w:rPr>
              <w:t>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FA033" w14:textId="13153737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0" w:history="1">
            <w:r w:rsidRPr="006C3238">
              <w:rPr>
                <w:rStyle w:val="Hyperlink"/>
                <w:noProof/>
              </w:rPr>
              <w:t>Finding Nu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1B55E" w14:textId="3EBC5C85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1" w:history="1">
            <w:r w:rsidRPr="006C3238">
              <w:rPr>
                <w:rStyle w:val="Hyperlink"/>
                <w:noProof/>
              </w:rPr>
              <w:t>When and Else Sat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7C61E" w14:textId="26600016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2" w:history="1">
            <w:r w:rsidRPr="006C3238">
              <w:rPr>
                <w:rStyle w:val="Hyperlink"/>
                <w:noProof/>
              </w:rPr>
              <w:t>If Stat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84730" w14:textId="7A3B5506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3" w:history="1">
            <w:r w:rsidRPr="006C3238">
              <w:rPr>
                <w:rStyle w:val="Hyperlink"/>
                <w:noProof/>
              </w:rPr>
              <w:t>Wildc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FD18F" w14:textId="3D8B9ED1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4" w:history="1">
            <w:r w:rsidRPr="006C3238">
              <w:rPr>
                <w:rStyle w:val="Hyperlink"/>
                <w:noProof/>
              </w:rPr>
              <w:t>Creating databases, tables and r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71B9D" w14:textId="24677500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5" w:history="1">
            <w:r w:rsidRPr="006C3238">
              <w:rPr>
                <w:rStyle w:val="Hyperlink"/>
                <w:noProof/>
              </w:rPr>
              <w:t>Group BY &amp; Hav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B2682" w14:textId="253EA292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6" w:history="1">
            <w:r w:rsidRPr="006C3238">
              <w:rPr>
                <w:rStyle w:val="Hyperlink"/>
                <w:noProof/>
              </w:rPr>
              <w:t>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12636" w14:textId="70E2BE9A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7" w:history="1">
            <w:r w:rsidRPr="006C3238">
              <w:rPr>
                <w:rStyle w:val="Hyperlink"/>
                <w:noProof/>
              </w:rPr>
              <w:t>Creating views and temporary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3CF6A" w14:textId="159BD6C2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8" w:history="1">
            <w:r w:rsidRPr="006C3238">
              <w:rPr>
                <w:rStyle w:val="Hyperlink"/>
                <w:noProof/>
              </w:rPr>
              <w:t>Joining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901A1" w14:textId="55EDD4E4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9" w:history="1">
            <w:r w:rsidRPr="006C3238">
              <w:rPr>
                <w:rStyle w:val="Hyperlink"/>
                <w:noProof/>
              </w:rPr>
              <w:t>Self join (Lookup in a duplicate of itsel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05B73" w14:textId="78591C57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70" w:history="1">
            <w:r w:rsidRPr="006C3238">
              <w:rPr>
                <w:rStyle w:val="Hyperlink"/>
                <w:noProof/>
              </w:rPr>
              <w:t>Sub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11C13" w14:textId="2274916B" w:rsidR="003B48F1" w:rsidRDefault="003B48F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71" w:history="1">
            <w:r w:rsidRPr="006C3238">
              <w:rPr>
                <w:rStyle w:val="Hyperlink"/>
                <w:noProof/>
              </w:rPr>
              <w:t>Terminology about data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951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432A8" w14:textId="1A5EE1D1" w:rsidR="0006362E" w:rsidRDefault="0006362E">
          <w:r>
            <w:rPr>
              <w:b/>
              <w:bCs/>
              <w:noProof/>
            </w:rPr>
            <w:fldChar w:fldCharType="end"/>
          </w:r>
        </w:p>
      </w:sdtContent>
    </w:sdt>
    <w:p w14:paraId="50F0DEBF" w14:textId="77777777" w:rsidR="0006362E" w:rsidRPr="0006362E" w:rsidRDefault="0006362E" w:rsidP="0006362E"/>
    <w:p w14:paraId="481B944F" w14:textId="77777777" w:rsidR="0006362E" w:rsidRDefault="0006362E">
      <w:pPr>
        <w:rPr>
          <w:b/>
          <w:bCs/>
        </w:rPr>
      </w:pPr>
      <w:r>
        <w:rPr>
          <w:b/>
          <w:bCs/>
        </w:rPr>
        <w:br w:type="page"/>
      </w:r>
    </w:p>
    <w:p w14:paraId="15AD55CC" w14:textId="3676C8B6" w:rsidR="00A011DC" w:rsidRDefault="00A011DC">
      <w:pPr>
        <w:rPr>
          <w:b/>
          <w:bCs/>
        </w:rPr>
      </w:pPr>
      <w:r>
        <w:rPr>
          <w:b/>
          <w:bCs/>
        </w:rPr>
        <w:lastRenderedPageBreak/>
        <w:t>One site for SQL</w:t>
      </w:r>
      <w:r w:rsidR="0006362E">
        <w:rPr>
          <w:b/>
          <w:bCs/>
        </w:rPr>
        <w:t>:</w:t>
      </w:r>
      <w:r>
        <w:rPr>
          <w:b/>
          <w:bCs/>
        </w:rPr>
        <w:t xml:space="preserve"> </w:t>
      </w:r>
      <w:hyperlink r:id="rId6" w:history="1">
        <w:r w:rsidRPr="00635DBC">
          <w:rPr>
            <w:rStyle w:val="Hyperlink"/>
            <w:b/>
            <w:bCs/>
          </w:rPr>
          <w:t>https://www.w3schools.com/sql/sql_operators.asp</w:t>
        </w:r>
      </w:hyperlink>
      <w:r>
        <w:rPr>
          <w:b/>
          <w:bCs/>
        </w:rPr>
        <w:t xml:space="preserve"> </w:t>
      </w:r>
    </w:p>
    <w:p w14:paraId="05FEB6F4" w14:textId="2A3A04E6" w:rsidR="0006362E" w:rsidRDefault="0006362E" w:rsidP="0006362E">
      <w:pPr>
        <w:pStyle w:val="Heading2"/>
      </w:pPr>
      <w:bookmarkStart w:id="0" w:name="_Toc68951253"/>
      <w:r>
        <w:t>The Hierarchy of query in SQL</w:t>
      </w:r>
      <w:bookmarkEnd w:id="0"/>
    </w:p>
    <w:p w14:paraId="0EDAB477" w14:textId="77777777" w:rsidR="0006362E" w:rsidRPr="0006362E" w:rsidRDefault="0006362E" w:rsidP="0006362E"/>
    <w:p w14:paraId="19368FBF" w14:textId="54638A26" w:rsidR="00BF41D2" w:rsidRDefault="00BF41D2">
      <w:pPr>
        <w:rPr>
          <w:b/>
          <w:bCs/>
        </w:rPr>
      </w:pPr>
      <w:r>
        <w:rPr>
          <w:noProof/>
        </w:rPr>
        <w:drawing>
          <wp:inline distT="0" distB="0" distL="0" distR="0" wp14:anchorId="09B7C254" wp14:editId="69A6C0EB">
            <wp:extent cx="5715000" cy="4181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69EE2" w14:textId="7DAE858A" w:rsidR="0006362E" w:rsidRDefault="0006362E" w:rsidP="0006362E"/>
    <w:p w14:paraId="2B45EBB5" w14:textId="6D160E62" w:rsidR="0006362E" w:rsidRDefault="0006362E" w:rsidP="0006362E">
      <w:pPr>
        <w:pStyle w:val="Heading2"/>
      </w:pPr>
      <w:bookmarkStart w:id="1" w:name="_Toc68951254"/>
      <w:r>
        <w:t xml:space="preserve">Selecting </w:t>
      </w:r>
      <w:proofErr w:type="gramStart"/>
      <w:r>
        <w:t>a two columns</w:t>
      </w:r>
      <w:proofErr w:type="gramEnd"/>
      <w:r>
        <w:t>, naming them, ordering them in ascending order and showing top 30</w:t>
      </w:r>
      <w:bookmarkEnd w:id="1"/>
    </w:p>
    <w:p w14:paraId="2D2B3146" w14:textId="5497D6DA" w:rsidR="00583259" w:rsidRPr="00583259" w:rsidRDefault="00583259" w:rsidP="00583259">
      <w:pPr>
        <w:pStyle w:val="ListParagraph"/>
        <w:numPr>
          <w:ilvl w:val="0"/>
          <w:numId w:val="1"/>
        </w:numPr>
      </w:pPr>
      <w:r>
        <w:t xml:space="preserve">Using table ‘bank’. From the district table (which we shall now call ‘d’), select ‘district name’ and A3 (now renamed as region). Order the results in ascending order with a max of 30 </w:t>
      </w:r>
      <w:proofErr w:type="gramStart"/>
      <w:r>
        <w:t>rows</w:t>
      </w:r>
      <w:proofErr w:type="gramEnd"/>
    </w:p>
    <w:p w14:paraId="37FB9223" w14:textId="77777777" w:rsidR="00583259" w:rsidRDefault="00583259" w:rsidP="00583259">
      <w:r>
        <w:t xml:space="preserve">use </w:t>
      </w:r>
      <w:proofErr w:type="gramStart"/>
      <w:r>
        <w:t>bank;</w:t>
      </w:r>
      <w:proofErr w:type="gramEnd"/>
    </w:p>
    <w:p w14:paraId="4922246D" w14:textId="77777777" w:rsidR="00583259" w:rsidRDefault="00583259" w:rsidP="00583259">
      <w:r>
        <w:t xml:space="preserve">select d.A2 as </w:t>
      </w:r>
      <w:proofErr w:type="spellStart"/>
      <w:r>
        <w:t>district_name</w:t>
      </w:r>
      <w:proofErr w:type="spellEnd"/>
      <w:r>
        <w:t xml:space="preserve">, d.A3 as </w:t>
      </w:r>
      <w:proofErr w:type="gramStart"/>
      <w:r>
        <w:t>region</w:t>
      </w:r>
      <w:proofErr w:type="gramEnd"/>
      <w:r>
        <w:t xml:space="preserve"> </w:t>
      </w:r>
    </w:p>
    <w:p w14:paraId="3DDC5006" w14:textId="77777777" w:rsidR="00583259" w:rsidRDefault="00583259" w:rsidP="00583259">
      <w:r>
        <w:t>from district d</w:t>
      </w:r>
    </w:p>
    <w:p w14:paraId="47F6DBA2" w14:textId="77777777" w:rsidR="00583259" w:rsidRDefault="00583259" w:rsidP="00583259">
      <w:r>
        <w:t xml:space="preserve">order by </w:t>
      </w:r>
      <w:proofErr w:type="spellStart"/>
      <w:r>
        <w:t>district_name</w:t>
      </w:r>
      <w:proofErr w:type="spellEnd"/>
      <w:r>
        <w:t xml:space="preserve"> ASC</w:t>
      </w:r>
    </w:p>
    <w:p w14:paraId="567A82E5" w14:textId="575CC2F1" w:rsidR="00583259" w:rsidRDefault="00583259" w:rsidP="00583259">
      <w:r>
        <w:t>limit 30</w:t>
      </w:r>
    </w:p>
    <w:p w14:paraId="6A139F17" w14:textId="30BC7E7E" w:rsidR="00777F66" w:rsidRDefault="0006362E" w:rsidP="0006362E">
      <w:pPr>
        <w:pStyle w:val="Heading2"/>
      </w:pPr>
      <w:bookmarkStart w:id="2" w:name="_Toc68951255"/>
      <w:r>
        <w:t>Where function</w:t>
      </w:r>
      <w:bookmarkEnd w:id="2"/>
    </w:p>
    <w:p w14:paraId="789FF391" w14:textId="02810722" w:rsidR="007927D7" w:rsidRDefault="007927D7" w:rsidP="007927D7">
      <w:pPr>
        <w:pStyle w:val="ListParagraph"/>
        <w:numPr>
          <w:ilvl w:val="0"/>
          <w:numId w:val="3"/>
        </w:numPr>
      </w:pPr>
      <w:r>
        <w:t>Using table ‘bank’. From the loan table (which we shall now call ‘l’), list amount by status</w:t>
      </w:r>
      <w:r w:rsidR="00541950">
        <w:t xml:space="preserve"> and then amount</w:t>
      </w:r>
      <w:r>
        <w:t xml:space="preserve"> in descending order</w:t>
      </w:r>
      <w:r w:rsidR="00541950">
        <w:t xml:space="preserve">, </w:t>
      </w:r>
      <w:proofErr w:type="gramStart"/>
      <w:r w:rsidR="00541950">
        <w:t>Where</w:t>
      </w:r>
      <w:proofErr w:type="gramEnd"/>
      <w:r w:rsidR="00541950">
        <w:t xml:space="preserve"> status is not B or D.</w:t>
      </w:r>
    </w:p>
    <w:p w14:paraId="62D4CA92" w14:textId="1DDE6A47" w:rsidR="007927D7" w:rsidRDefault="007927D7" w:rsidP="007927D7">
      <w:r>
        <w:t xml:space="preserve">use </w:t>
      </w:r>
      <w:proofErr w:type="gramStart"/>
      <w:r>
        <w:t>bank;</w:t>
      </w:r>
      <w:proofErr w:type="gramEnd"/>
    </w:p>
    <w:p w14:paraId="186C2B7E" w14:textId="67173CDA" w:rsidR="007927D7" w:rsidRDefault="007927D7" w:rsidP="007927D7">
      <w:r>
        <w:t xml:space="preserve">select * from loan </w:t>
      </w:r>
      <w:proofErr w:type="gramStart"/>
      <w:r>
        <w:t>l</w:t>
      </w:r>
      <w:proofErr w:type="gramEnd"/>
    </w:p>
    <w:p w14:paraId="01866053" w14:textId="34F133A3" w:rsidR="00541950" w:rsidRDefault="00541950" w:rsidP="007927D7">
      <w:r w:rsidRPr="00541950">
        <w:lastRenderedPageBreak/>
        <w:t xml:space="preserve">where </w:t>
      </w:r>
      <w:proofErr w:type="spellStart"/>
      <w:proofErr w:type="gramStart"/>
      <w:r w:rsidRPr="00541950">
        <w:t>l.status</w:t>
      </w:r>
      <w:proofErr w:type="spellEnd"/>
      <w:proofErr w:type="gramEnd"/>
      <w:r w:rsidRPr="00541950">
        <w:t xml:space="preserve"> not in ('B','D')</w:t>
      </w:r>
    </w:p>
    <w:p w14:paraId="4326BAF1" w14:textId="6AAC3FD3" w:rsidR="007927D7" w:rsidRDefault="007927D7" w:rsidP="007927D7">
      <w:r>
        <w:t xml:space="preserve">order by </w:t>
      </w:r>
      <w:proofErr w:type="spellStart"/>
      <w:proofErr w:type="gramStart"/>
      <w:r>
        <w:t>l.status</w:t>
      </w:r>
      <w:proofErr w:type="spellEnd"/>
      <w:proofErr w:type="gramEnd"/>
      <w:r>
        <w:t xml:space="preserve">, </w:t>
      </w:r>
      <w:proofErr w:type="spellStart"/>
      <w:r>
        <w:t>l.amount</w:t>
      </w:r>
      <w:proofErr w:type="spellEnd"/>
      <w:r>
        <w:t xml:space="preserve"> </w:t>
      </w:r>
      <w:proofErr w:type="spellStart"/>
      <w:r>
        <w:t>Desc</w:t>
      </w:r>
      <w:proofErr w:type="spellEnd"/>
    </w:p>
    <w:p w14:paraId="5FBE0831" w14:textId="4DEFF456" w:rsidR="009844E3" w:rsidRDefault="009844E3" w:rsidP="0006362E">
      <w:pPr>
        <w:pStyle w:val="ListParagraph"/>
        <w:numPr>
          <w:ilvl w:val="0"/>
          <w:numId w:val="3"/>
        </w:numPr>
      </w:pPr>
      <w:r>
        <w:t xml:space="preserve">Filter by an amount. </w:t>
      </w:r>
    </w:p>
    <w:p w14:paraId="1EC39AD7" w14:textId="77777777" w:rsidR="009844E3" w:rsidRDefault="009844E3" w:rsidP="009844E3">
      <w:r>
        <w:t xml:space="preserve">use </w:t>
      </w:r>
      <w:proofErr w:type="gramStart"/>
      <w:r>
        <w:t>bank;</w:t>
      </w:r>
      <w:proofErr w:type="gramEnd"/>
    </w:p>
    <w:p w14:paraId="5117E12D" w14:textId="77777777" w:rsidR="009844E3" w:rsidRDefault="009844E3" w:rsidP="009844E3">
      <w:r>
        <w:t xml:space="preserve">select * from order </w:t>
      </w:r>
      <w:proofErr w:type="gramStart"/>
      <w:r>
        <w:t>o</w:t>
      </w:r>
      <w:proofErr w:type="gramEnd"/>
    </w:p>
    <w:p w14:paraId="1C266898" w14:textId="1A1280EB" w:rsidR="009844E3" w:rsidRDefault="009844E3" w:rsidP="009844E3">
      <w:r>
        <w:t xml:space="preserve">where </w:t>
      </w:r>
      <w:proofErr w:type="spellStart"/>
      <w:proofErr w:type="gramStart"/>
      <w:r>
        <w:t>o.amount</w:t>
      </w:r>
      <w:proofErr w:type="spellEnd"/>
      <w:proofErr w:type="gramEnd"/>
      <w:r>
        <w:t xml:space="preserve"> &gt; 1000 AND </w:t>
      </w:r>
      <w:proofErr w:type="spellStart"/>
      <w:r>
        <w:t>o.k_symbol</w:t>
      </w:r>
      <w:proofErr w:type="spellEnd"/>
      <w:r>
        <w:t>=’SIPO’</w:t>
      </w:r>
    </w:p>
    <w:p w14:paraId="2E996B1A" w14:textId="6440BCEF" w:rsidR="009844E3" w:rsidRDefault="009844E3" w:rsidP="009844E3">
      <w:r>
        <w:t xml:space="preserve">order by </w:t>
      </w:r>
      <w:proofErr w:type="spellStart"/>
      <w:proofErr w:type="gramStart"/>
      <w:r>
        <w:t>o.amount</w:t>
      </w:r>
      <w:proofErr w:type="spellEnd"/>
      <w:proofErr w:type="gramEnd"/>
      <w:r>
        <w:t xml:space="preserve"> DESC</w:t>
      </w:r>
    </w:p>
    <w:p w14:paraId="0B63596C" w14:textId="781258AA" w:rsidR="00E02956" w:rsidRDefault="000E3648" w:rsidP="0006362E">
      <w:pPr>
        <w:pStyle w:val="ListParagraph"/>
        <w:numPr>
          <w:ilvl w:val="0"/>
          <w:numId w:val="3"/>
        </w:numPr>
      </w:pPr>
      <w:r>
        <w:t>Searching for bad debts</w:t>
      </w:r>
    </w:p>
    <w:p w14:paraId="25FAA023" w14:textId="77777777" w:rsidR="000E3648" w:rsidRDefault="000E3648" w:rsidP="000E3648">
      <w:r>
        <w:t>##what are the top ten biggest unpaid debts (B = debt period finished and not fully paid)</w:t>
      </w:r>
    </w:p>
    <w:p w14:paraId="1ADE1FAE" w14:textId="77777777" w:rsidR="000E3648" w:rsidRDefault="000E3648" w:rsidP="000E3648">
      <w:r>
        <w:t xml:space="preserve">use </w:t>
      </w:r>
      <w:proofErr w:type="gramStart"/>
      <w:r>
        <w:t>bank;</w:t>
      </w:r>
      <w:proofErr w:type="gramEnd"/>
    </w:p>
    <w:p w14:paraId="56721C31" w14:textId="77777777" w:rsidR="000E3648" w:rsidRDefault="000E3648" w:rsidP="000E3648">
      <w:r>
        <w:t xml:space="preserve">select </w:t>
      </w:r>
      <w:proofErr w:type="spellStart"/>
      <w:r>
        <w:t>loan_id</w:t>
      </w:r>
      <w:proofErr w:type="spellEnd"/>
      <w:r>
        <w:t xml:space="preserve">, amount, </w:t>
      </w:r>
      <w:proofErr w:type="gramStart"/>
      <w:r>
        <w:t>payments</w:t>
      </w:r>
      <w:proofErr w:type="gramEnd"/>
    </w:p>
    <w:p w14:paraId="72B076AA" w14:textId="77777777" w:rsidR="000E3648" w:rsidRDefault="000E3648" w:rsidP="000E3648">
      <w:r>
        <w:t>from loan l</w:t>
      </w:r>
    </w:p>
    <w:p w14:paraId="76C5430D" w14:textId="77777777" w:rsidR="000E3648" w:rsidRDefault="000E3648" w:rsidP="000E3648">
      <w:r>
        <w:t xml:space="preserve">where </w:t>
      </w:r>
      <w:proofErr w:type="spellStart"/>
      <w:proofErr w:type="gramStart"/>
      <w:r>
        <w:t>l.status</w:t>
      </w:r>
      <w:proofErr w:type="spellEnd"/>
      <w:proofErr w:type="gramEnd"/>
      <w:r>
        <w:t xml:space="preserve">='B' and </w:t>
      </w:r>
      <w:proofErr w:type="spellStart"/>
      <w:r>
        <w:t>l.amount</w:t>
      </w:r>
      <w:proofErr w:type="spellEnd"/>
      <w:r>
        <w:t xml:space="preserve"> &gt; 10000</w:t>
      </w:r>
    </w:p>
    <w:p w14:paraId="08AA4E20" w14:textId="77777777" w:rsidR="000E3648" w:rsidRDefault="000E3648" w:rsidP="000E3648">
      <w:r>
        <w:t xml:space="preserve">order by </w:t>
      </w:r>
      <w:proofErr w:type="spellStart"/>
      <w:proofErr w:type="gramStart"/>
      <w:r>
        <w:t>l.amount</w:t>
      </w:r>
      <w:proofErr w:type="spellEnd"/>
      <w:proofErr w:type="gramEnd"/>
      <w:r>
        <w:t xml:space="preserve"> DESC</w:t>
      </w:r>
    </w:p>
    <w:p w14:paraId="12F3D1C3" w14:textId="72E063DF" w:rsidR="000E3648" w:rsidRDefault="000E3648" w:rsidP="000E3648">
      <w:r>
        <w:t>limit 10</w:t>
      </w:r>
    </w:p>
    <w:p w14:paraId="2564546E" w14:textId="0E032307" w:rsidR="0006362E" w:rsidRDefault="0006362E" w:rsidP="003B48F1">
      <w:pPr>
        <w:pStyle w:val="Heading2"/>
      </w:pPr>
      <w:bookmarkStart w:id="3" w:name="_Toc68951256"/>
      <w:r>
        <w:t>Floor Ceiling and Rounding</w:t>
      </w:r>
      <w:bookmarkEnd w:id="3"/>
    </w:p>
    <w:p w14:paraId="6F5DED7C" w14:textId="6A433CAA" w:rsidR="00E02956" w:rsidRDefault="008416E4" w:rsidP="008416E4">
      <w:pPr>
        <w:pStyle w:val="ListParagraph"/>
        <w:numPr>
          <w:ilvl w:val="0"/>
          <w:numId w:val="10"/>
        </w:numPr>
      </w:pPr>
      <w:r>
        <w:t>Working out urban population</w:t>
      </w:r>
    </w:p>
    <w:p w14:paraId="21B656C9" w14:textId="77777777" w:rsidR="008416E4" w:rsidRDefault="008416E4" w:rsidP="008416E4">
      <w:r>
        <w:t xml:space="preserve">use </w:t>
      </w:r>
      <w:proofErr w:type="gramStart"/>
      <w:r>
        <w:t>bank;</w:t>
      </w:r>
      <w:proofErr w:type="gramEnd"/>
    </w:p>
    <w:p w14:paraId="6B2C17FC" w14:textId="77777777" w:rsidR="008416E4" w:rsidRDefault="008416E4" w:rsidP="008416E4">
      <w:r>
        <w:t xml:space="preserve">select round(A4*(A10/100) ,2) as </w:t>
      </w:r>
      <w:proofErr w:type="spellStart"/>
      <w:r>
        <w:t>urbanpop</w:t>
      </w:r>
      <w:proofErr w:type="spellEnd"/>
      <w:r>
        <w:t xml:space="preserve">, </w:t>
      </w:r>
      <w:proofErr w:type="gramStart"/>
      <w:r>
        <w:t>A2</w:t>
      </w:r>
      <w:proofErr w:type="gramEnd"/>
    </w:p>
    <w:p w14:paraId="307B2DD6" w14:textId="60DDA0CE" w:rsidR="008416E4" w:rsidRDefault="008416E4" w:rsidP="008416E4">
      <w:r>
        <w:t>from district</w:t>
      </w:r>
    </w:p>
    <w:p w14:paraId="316EDA1A" w14:textId="0588B11B" w:rsidR="008416E4" w:rsidRDefault="008416E4" w:rsidP="008416E4">
      <w:pPr>
        <w:pStyle w:val="ListParagraph"/>
        <w:numPr>
          <w:ilvl w:val="0"/>
          <w:numId w:val="11"/>
        </w:numPr>
      </w:pPr>
      <w:r>
        <w:t xml:space="preserve">Floor and </w:t>
      </w:r>
      <w:r w:rsidR="008F751B">
        <w:t>ceiling. – rounds up or down to integers</w:t>
      </w:r>
    </w:p>
    <w:p w14:paraId="78DDFF5E" w14:textId="77777777" w:rsidR="008F751B" w:rsidRDefault="008F751B" w:rsidP="008F751B">
      <w:r>
        <w:t xml:space="preserve">use </w:t>
      </w:r>
      <w:proofErr w:type="gramStart"/>
      <w:r>
        <w:t>bank;</w:t>
      </w:r>
      <w:proofErr w:type="gramEnd"/>
    </w:p>
    <w:p w14:paraId="779AB933" w14:textId="77777777" w:rsidR="008F751B" w:rsidRDefault="008F751B" w:rsidP="008F751B">
      <w:r>
        <w:t xml:space="preserve">select floor(A4*(A10/100)) as </w:t>
      </w:r>
      <w:proofErr w:type="spellStart"/>
      <w:r>
        <w:t>urbanpop</w:t>
      </w:r>
      <w:proofErr w:type="spellEnd"/>
      <w:r>
        <w:t xml:space="preserve">, </w:t>
      </w:r>
      <w:proofErr w:type="gramStart"/>
      <w:r>
        <w:t>A2</w:t>
      </w:r>
      <w:proofErr w:type="gramEnd"/>
    </w:p>
    <w:p w14:paraId="54524343" w14:textId="05BFC3B4" w:rsidR="008F751B" w:rsidRDefault="008F751B" w:rsidP="008F751B">
      <w:r>
        <w:t>from district</w:t>
      </w:r>
    </w:p>
    <w:p w14:paraId="2BB1321E" w14:textId="6461B7DE" w:rsidR="00BE60D7" w:rsidRPr="0006362E" w:rsidRDefault="00BE60D7" w:rsidP="0006362E">
      <w:pPr>
        <w:pStyle w:val="Heading2"/>
      </w:pPr>
      <w:bookmarkStart w:id="4" w:name="_Toc68951257"/>
      <w:r w:rsidRPr="0006362E">
        <w:t xml:space="preserve">Best </w:t>
      </w:r>
      <w:proofErr w:type="gramStart"/>
      <w:r w:rsidRPr="0006362E">
        <w:t>practise</w:t>
      </w:r>
      <w:proofErr w:type="gramEnd"/>
      <w:r w:rsidR="0006362E" w:rsidRPr="0006362E">
        <w:t xml:space="preserve"> name your tables and reference this in the column</w:t>
      </w:r>
      <w:bookmarkEnd w:id="4"/>
    </w:p>
    <w:p w14:paraId="521665DE" w14:textId="3D8F3DB9" w:rsidR="00BE60D7" w:rsidRPr="00CD1E9D" w:rsidRDefault="00CD1E9D" w:rsidP="007927D7">
      <w:r>
        <w:t xml:space="preserve">Good idea to reference the table you are looking at every time. (because a lot of tables have same </w:t>
      </w:r>
      <w:proofErr w:type="spellStart"/>
      <w:r>
        <w:t>solumn</w:t>
      </w:r>
      <w:proofErr w:type="spellEnd"/>
      <w:r>
        <w:t xml:space="preserve"> names meaning the different things). </w:t>
      </w:r>
      <w:r>
        <w:br/>
        <w:t xml:space="preserve">This is why we give the table a 1 letter name </w:t>
      </w:r>
      <w:proofErr w:type="gramStart"/>
      <w:r>
        <w:t>e.g.</w:t>
      </w:r>
      <w:proofErr w:type="gramEnd"/>
      <w:r>
        <w:t xml:space="preserve"> ‘l’. Then reference it as </w:t>
      </w:r>
      <w:proofErr w:type="spellStart"/>
      <w:proofErr w:type="gramStart"/>
      <w:r>
        <w:t>l.orders</w:t>
      </w:r>
      <w:proofErr w:type="spellEnd"/>
      <w:proofErr w:type="gramEnd"/>
      <w:r>
        <w:t xml:space="preserve">, </w:t>
      </w:r>
      <w:proofErr w:type="spellStart"/>
      <w:r>
        <w:t>l.type</w:t>
      </w:r>
      <w:proofErr w:type="spellEnd"/>
      <w:r>
        <w:t xml:space="preserve"> etc</w:t>
      </w:r>
    </w:p>
    <w:p w14:paraId="2910670F" w14:textId="3B6A1D6B" w:rsidR="0006362E" w:rsidRDefault="0006362E" w:rsidP="0006362E">
      <w:pPr>
        <w:pStyle w:val="Heading2"/>
      </w:pPr>
      <w:bookmarkStart w:id="5" w:name="_Toc68951258"/>
      <w:r>
        <w:t xml:space="preserve">STRINGS. </w:t>
      </w:r>
      <w:proofErr w:type="spellStart"/>
      <w:r>
        <w:t>Concat</w:t>
      </w:r>
      <w:proofErr w:type="spellEnd"/>
      <w:r>
        <w:t>, lower, upper</w:t>
      </w:r>
      <w:bookmarkEnd w:id="5"/>
    </w:p>
    <w:p w14:paraId="7A430A73" w14:textId="3CBC90EB" w:rsidR="007969CA" w:rsidRDefault="007969CA" w:rsidP="007969CA">
      <w:pPr>
        <w:pStyle w:val="ListParagraph"/>
        <w:numPr>
          <w:ilvl w:val="0"/>
          <w:numId w:val="12"/>
        </w:numPr>
      </w:pPr>
      <w:r>
        <w:t xml:space="preserve">Strings. Take left 3 digits from </w:t>
      </w:r>
      <w:proofErr w:type="spellStart"/>
      <w:r>
        <w:t>k_symbol</w:t>
      </w:r>
      <w:proofErr w:type="spellEnd"/>
      <w:r>
        <w:t xml:space="preserve"> and </w:t>
      </w:r>
      <w:proofErr w:type="spellStart"/>
      <w:r>
        <w:t>Concat</w:t>
      </w:r>
      <w:proofErr w:type="spellEnd"/>
      <w:r>
        <w:t xml:space="preserve"> with id string and make it all lower </w:t>
      </w:r>
      <w:proofErr w:type="gramStart"/>
      <w:r>
        <w:t>case</w:t>
      </w:r>
      <w:proofErr w:type="gramEnd"/>
    </w:p>
    <w:p w14:paraId="2EACC082" w14:textId="15D3D29A" w:rsidR="007969CA" w:rsidRDefault="007969CA" w:rsidP="007969CA">
      <w:r>
        <w:t>#strings</w:t>
      </w:r>
    </w:p>
    <w:p w14:paraId="34620FAC" w14:textId="77777777" w:rsidR="007969CA" w:rsidRDefault="007969CA" w:rsidP="007969CA">
      <w:r>
        <w:t xml:space="preserve">use </w:t>
      </w:r>
      <w:proofErr w:type="gramStart"/>
      <w:r>
        <w:t>bank;</w:t>
      </w:r>
      <w:proofErr w:type="gramEnd"/>
    </w:p>
    <w:p w14:paraId="31000829" w14:textId="77777777" w:rsidR="007969CA" w:rsidRDefault="007969CA" w:rsidP="007969CA">
      <w:r>
        <w:lastRenderedPageBreak/>
        <w:t xml:space="preserve">select *, </w:t>
      </w:r>
      <w:proofErr w:type="spellStart"/>
      <w:r>
        <w:t>concat</w:t>
      </w:r>
      <w:proofErr w:type="spellEnd"/>
      <w:r>
        <w:t xml:space="preserve">(lower(left(k_symbol,3)),' </w:t>
      </w:r>
      <w:proofErr w:type="gramStart"/>
      <w:r>
        <w:t>',</w:t>
      </w:r>
      <w:proofErr w:type="spellStart"/>
      <w:r>
        <w:t>account</w:t>
      </w:r>
      <w:proofErr w:type="gramEnd"/>
      <w:r>
        <w:t>_id</w:t>
      </w:r>
      <w:proofErr w:type="spellEnd"/>
      <w:r>
        <w:t xml:space="preserve">) as </w:t>
      </w:r>
      <w:proofErr w:type="spellStart"/>
      <w:r>
        <w:t>symbolid</w:t>
      </w:r>
      <w:proofErr w:type="spellEnd"/>
    </w:p>
    <w:p w14:paraId="4044C602" w14:textId="200278DB" w:rsidR="007969CA" w:rsidRDefault="007969CA" w:rsidP="007969CA">
      <w:r>
        <w:t>from order1</w:t>
      </w:r>
    </w:p>
    <w:p w14:paraId="19E33E88" w14:textId="09578975" w:rsidR="002779B9" w:rsidRDefault="002779B9" w:rsidP="0006362E">
      <w:pPr>
        <w:pStyle w:val="ListParagraph"/>
        <w:numPr>
          <w:ilvl w:val="0"/>
          <w:numId w:val="12"/>
        </w:numPr>
      </w:pPr>
      <w:r>
        <w:t xml:space="preserve">Random allocation and playing with </w:t>
      </w:r>
      <w:proofErr w:type="gramStart"/>
      <w:r>
        <w:t>strings</w:t>
      </w:r>
      <w:proofErr w:type="gramEnd"/>
    </w:p>
    <w:p w14:paraId="4D929DD4" w14:textId="77777777" w:rsidR="002779B9" w:rsidRDefault="002779B9" w:rsidP="002779B9">
      <w:r>
        <w:t xml:space="preserve">use </w:t>
      </w:r>
      <w:proofErr w:type="gramStart"/>
      <w:r>
        <w:t>bank;</w:t>
      </w:r>
      <w:proofErr w:type="gramEnd"/>
    </w:p>
    <w:p w14:paraId="0CBDA935" w14:textId="77777777" w:rsidR="002779B9" w:rsidRDefault="002779B9" w:rsidP="002779B9">
      <w:r>
        <w:t xml:space="preserve">select </w:t>
      </w:r>
      <w:proofErr w:type="spellStart"/>
      <w:r>
        <w:t>concat</w:t>
      </w:r>
      <w:proofErr w:type="spellEnd"/>
      <w:r>
        <w:t>(lower(A2</w:t>
      </w:r>
      <w:proofErr w:type="gramStart"/>
      <w:r>
        <w:t>),upper</w:t>
      </w:r>
      <w:proofErr w:type="gramEnd"/>
      <w:r>
        <w:t>(A3),left(A2,5))</w:t>
      </w:r>
    </w:p>
    <w:p w14:paraId="5A83DBC9" w14:textId="63110BE7" w:rsidR="007969CA" w:rsidRDefault="002779B9" w:rsidP="002779B9">
      <w:r>
        <w:t>from district</w:t>
      </w:r>
    </w:p>
    <w:p w14:paraId="2948BAAC" w14:textId="2673EC07" w:rsidR="007969CA" w:rsidRPr="0006362E" w:rsidRDefault="002252EC" w:rsidP="0006362E">
      <w:pPr>
        <w:pStyle w:val="Heading2"/>
      </w:pPr>
      <w:bookmarkStart w:id="6" w:name="_Toc68951259"/>
      <w:r w:rsidRPr="0006362E">
        <w:t>DATES</w:t>
      </w:r>
      <w:bookmarkEnd w:id="6"/>
    </w:p>
    <w:p w14:paraId="48328649" w14:textId="4709E8D2" w:rsidR="006F6268" w:rsidRPr="006F6268" w:rsidRDefault="006F6268" w:rsidP="007969CA">
      <w:r>
        <w:t xml:space="preserve">Today () – returns today’s </w:t>
      </w:r>
      <w:proofErr w:type="gramStart"/>
      <w:r>
        <w:t>date</w:t>
      </w:r>
      <w:proofErr w:type="gramEnd"/>
    </w:p>
    <w:p w14:paraId="70A028D2" w14:textId="3AD697BC" w:rsidR="002252EC" w:rsidRDefault="002252EC" w:rsidP="002252EC">
      <w:pPr>
        <w:pStyle w:val="ListParagraph"/>
        <w:numPr>
          <w:ilvl w:val="0"/>
          <w:numId w:val="14"/>
        </w:numPr>
      </w:pPr>
      <w:r>
        <w:t>Converting date to readable</w:t>
      </w:r>
    </w:p>
    <w:p w14:paraId="029DE8CA" w14:textId="77777777" w:rsidR="002252EC" w:rsidRDefault="002252EC" w:rsidP="002252EC">
      <w:r>
        <w:t xml:space="preserve">use </w:t>
      </w:r>
      <w:proofErr w:type="gramStart"/>
      <w:r>
        <w:t>bank;</w:t>
      </w:r>
      <w:proofErr w:type="gramEnd"/>
    </w:p>
    <w:p w14:paraId="7EF84F77" w14:textId="77777777" w:rsidR="002252EC" w:rsidRDefault="002252EC" w:rsidP="002252EC">
      <w:r>
        <w:t xml:space="preserve">select </w:t>
      </w:r>
      <w:proofErr w:type="spellStart"/>
      <w:r>
        <w:t>account_id</w:t>
      </w:r>
      <w:proofErr w:type="spellEnd"/>
      <w:r>
        <w:t>, date, convert(</w:t>
      </w:r>
      <w:proofErr w:type="spellStart"/>
      <w:proofErr w:type="gramStart"/>
      <w:r>
        <w:t>date,datetime</w:t>
      </w:r>
      <w:proofErr w:type="spellEnd"/>
      <w:proofErr w:type="gramEnd"/>
      <w:r>
        <w:t>)</w:t>
      </w:r>
    </w:p>
    <w:p w14:paraId="5587DC31" w14:textId="7E68A549" w:rsidR="002252EC" w:rsidRDefault="002252EC" w:rsidP="002252EC">
      <w:r>
        <w:t>from trans</w:t>
      </w:r>
    </w:p>
    <w:p w14:paraId="0F99EFBD" w14:textId="2172C66D" w:rsidR="002252EC" w:rsidRDefault="002252EC" w:rsidP="0006362E">
      <w:pPr>
        <w:pStyle w:val="ListParagraph"/>
        <w:numPr>
          <w:ilvl w:val="0"/>
          <w:numId w:val="14"/>
        </w:numPr>
      </w:pPr>
      <w:r>
        <w:t xml:space="preserve">This gives you a nice date </w:t>
      </w:r>
      <w:proofErr w:type="gramStart"/>
      <w:r>
        <w:t>format</w:t>
      </w:r>
      <w:proofErr w:type="gramEnd"/>
    </w:p>
    <w:p w14:paraId="24D621CB" w14:textId="77777777" w:rsidR="002252EC" w:rsidRDefault="002252EC" w:rsidP="002252EC">
      <w:r>
        <w:t xml:space="preserve">use </w:t>
      </w:r>
      <w:proofErr w:type="gramStart"/>
      <w:r>
        <w:t>bank;</w:t>
      </w:r>
      <w:proofErr w:type="gramEnd"/>
    </w:p>
    <w:p w14:paraId="45DB2237" w14:textId="77777777" w:rsidR="002252EC" w:rsidRDefault="002252EC" w:rsidP="002252EC">
      <w:r>
        <w:t xml:space="preserve">select </w:t>
      </w:r>
      <w:proofErr w:type="spellStart"/>
      <w:r>
        <w:t>account_id</w:t>
      </w:r>
      <w:proofErr w:type="spellEnd"/>
      <w:r>
        <w:t xml:space="preserve">, date, </w:t>
      </w:r>
      <w:proofErr w:type="spellStart"/>
      <w:r>
        <w:t>date_format</w:t>
      </w:r>
      <w:proofErr w:type="spellEnd"/>
      <w:r>
        <w:t>(convert(</w:t>
      </w:r>
      <w:proofErr w:type="spellStart"/>
      <w:proofErr w:type="gramStart"/>
      <w:r>
        <w:t>date,datetime</w:t>
      </w:r>
      <w:proofErr w:type="spellEnd"/>
      <w:proofErr w:type="gramEnd"/>
      <w:r>
        <w:t xml:space="preserve">), '%D-%M') as </w:t>
      </w:r>
      <w:proofErr w:type="spellStart"/>
      <w:r>
        <w:t>day_n_month</w:t>
      </w:r>
      <w:proofErr w:type="spellEnd"/>
    </w:p>
    <w:p w14:paraId="266E109E" w14:textId="02DC93F2" w:rsidR="002252EC" w:rsidRDefault="002252EC" w:rsidP="002252EC">
      <w:r>
        <w:t>from trans</w:t>
      </w:r>
    </w:p>
    <w:p w14:paraId="632453F9" w14:textId="4F5D05B5" w:rsidR="00410D65" w:rsidRDefault="00410D65" w:rsidP="0006362E">
      <w:pPr>
        <w:pStyle w:val="ListParagraph"/>
        <w:numPr>
          <w:ilvl w:val="0"/>
          <w:numId w:val="14"/>
        </w:numPr>
      </w:pPr>
      <w:proofErr w:type="spellStart"/>
      <w:r>
        <w:t>Substring_index</w:t>
      </w:r>
      <w:proofErr w:type="spellEnd"/>
      <w:r>
        <w:t xml:space="preserve"> (value, ‘index around this thing’, what part?). So here it is using the space as the split in the value then taking the 1</w:t>
      </w:r>
      <w:r w:rsidRPr="0006362E">
        <w:rPr>
          <w:vertAlign w:val="superscript"/>
        </w:rPr>
        <w:t>st</w:t>
      </w:r>
      <w:r>
        <w:t xml:space="preserve"> part. </w:t>
      </w:r>
    </w:p>
    <w:p w14:paraId="43C42AD6" w14:textId="77777777" w:rsidR="00410D65" w:rsidRDefault="00410D65" w:rsidP="00410D65">
      <w:r>
        <w:t xml:space="preserve">use </w:t>
      </w:r>
      <w:proofErr w:type="gramStart"/>
      <w:r>
        <w:t>bank;</w:t>
      </w:r>
      <w:proofErr w:type="gramEnd"/>
    </w:p>
    <w:p w14:paraId="57AC24E3" w14:textId="77777777" w:rsidR="00410D65" w:rsidRDefault="00410D65" w:rsidP="00410D65">
      <w:r>
        <w:t xml:space="preserve">select </w:t>
      </w:r>
      <w:proofErr w:type="gramStart"/>
      <w:r>
        <w:t>*,</w:t>
      </w:r>
      <w:proofErr w:type="spellStart"/>
      <w:r>
        <w:t>card</w:t>
      </w:r>
      <w:proofErr w:type="gramEnd"/>
      <w:r>
        <w:t>_id</w:t>
      </w:r>
      <w:proofErr w:type="spellEnd"/>
      <w:r>
        <w:t xml:space="preserve">, </w:t>
      </w:r>
      <w:proofErr w:type="spellStart"/>
      <w:r>
        <w:t>date_format</w:t>
      </w:r>
      <w:proofErr w:type="spellEnd"/>
      <w:r>
        <w:t>(convert(</w:t>
      </w:r>
      <w:proofErr w:type="spellStart"/>
      <w:r>
        <w:t>substring_index</w:t>
      </w:r>
      <w:proofErr w:type="spellEnd"/>
      <w:r>
        <w:t>(issued, ' ',1),datetime), 'Date is %D-%M_%Y') as date23</w:t>
      </w:r>
    </w:p>
    <w:p w14:paraId="02100DCF" w14:textId="77777777" w:rsidR="00410D65" w:rsidRDefault="00410D65" w:rsidP="00410D65">
      <w:r>
        <w:t>from card</w:t>
      </w:r>
    </w:p>
    <w:p w14:paraId="07731598" w14:textId="01E7DF5C" w:rsidR="00410D65" w:rsidRDefault="00410D65" w:rsidP="00410D65">
      <w:r>
        <w:t>where type = 'gold'</w:t>
      </w:r>
    </w:p>
    <w:p w14:paraId="37706F90" w14:textId="23902244" w:rsidR="00410D65" w:rsidRDefault="00410D65" w:rsidP="0006362E">
      <w:pPr>
        <w:pStyle w:val="ListParagraph"/>
        <w:numPr>
          <w:ilvl w:val="0"/>
          <w:numId w:val="14"/>
        </w:numPr>
      </w:pPr>
      <w:r>
        <w:t xml:space="preserve">Another way using </w:t>
      </w:r>
      <w:proofErr w:type="gramStart"/>
      <w:r>
        <w:t>left(</w:t>
      </w:r>
      <w:proofErr w:type="gramEnd"/>
      <w:r>
        <w:t>) – just takes first 6 characters from the left</w:t>
      </w:r>
    </w:p>
    <w:p w14:paraId="3B6B216C" w14:textId="77777777" w:rsidR="00410D65" w:rsidRDefault="00410D65" w:rsidP="00410D65">
      <w:r>
        <w:t xml:space="preserve">use </w:t>
      </w:r>
      <w:proofErr w:type="gramStart"/>
      <w:r>
        <w:t>bank;</w:t>
      </w:r>
      <w:proofErr w:type="gramEnd"/>
    </w:p>
    <w:p w14:paraId="17EE0B05" w14:textId="6AA7BB4A" w:rsidR="00410D65" w:rsidRDefault="00410D65" w:rsidP="00410D65">
      <w:r>
        <w:t xml:space="preserve">select </w:t>
      </w:r>
      <w:proofErr w:type="gramStart"/>
      <w:r>
        <w:t>*,</w:t>
      </w:r>
      <w:proofErr w:type="spellStart"/>
      <w:r>
        <w:t>card</w:t>
      </w:r>
      <w:proofErr w:type="gramEnd"/>
      <w:r>
        <w:t>_id</w:t>
      </w:r>
      <w:proofErr w:type="spellEnd"/>
      <w:r>
        <w:t xml:space="preserve">, </w:t>
      </w:r>
      <w:proofErr w:type="spellStart"/>
      <w:r>
        <w:t>date_format</w:t>
      </w:r>
      <w:proofErr w:type="spellEnd"/>
      <w:r>
        <w:t xml:space="preserve">(convert(left(issued, 6),datetime), 'Date is </w:t>
      </w:r>
      <w:r w:rsidR="002E757B">
        <w:t xml:space="preserve">d of </w:t>
      </w:r>
      <w:r>
        <w:t>%M</w:t>
      </w:r>
      <w:r w:rsidR="002E757B">
        <w:t xml:space="preserve"> of </w:t>
      </w:r>
      <w:r>
        <w:t>%Y') as date23</w:t>
      </w:r>
    </w:p>
    <w:p w14:paraId="2229900A" w14:textId="77777777" w:rsidR="00410D65" w:rsidRDefault="00410D65" w:rsidP="00410D65">
      <w:r>
        <w:t>from card</w:t>
      </w:r>
    </w:p>
    <w:p w14:paraId="32A86116" w14:textId="54E441FF" w:rsidR="00410D65" w:rsidRDefault="00410D65" w:rsidP="00410D65">
      <w:r>
        <w:t>where type = 'gold'</w:t>
      </w:r>
    </w:p>
    <w:p w14:paraId="53C4B7BD" w14:textId="5DC35836" w:rsidR="00171D86" w:rsidRDefault="00171D86" w:rsidP="0006362E">
      <w:pPr>
        <w:pStyle w:val="ListParagraph"/>
        <w:numPr>
          <w:ilvl w:val="0"/>
          <w:numId w:val="14"/>
        </w:numPr>
      </w:pPr>
      <w:r>
        <w:t xml:space="preserve">Finding first year that gold cards were </w:t>
      </w:r>
      <w:proofErr w:type="gramStart"/>
      <w:r>
        <w:t>issued</w:t>
      </w:r>
      <w:proofErr w:type="gramEnd"/>
    </w:p>
    <w:p w14:paraId="17F34E54" w14:textId="77777777" w:rsidR="00171D86" w:rsidRDefault="00171D86" w:rsidP="00171D86">
      <w:r>
        <w:t xml:space="preserve">use </w:t>
      </w:r>
      <w:proofErr w:type="gramStart"/>
      <w:r>
        <w:t>bank;</w:t>
      </w:r>
      <w:proofErr w:type="gramEnd"/>
    </w:p>
    <w:p w14:paraId="6C10A6E2" w14:textId="77777777" w:rsidR="00171D86" w:rsidRDefault="00171D86" w:rsidP="00171D86">
      <w:r>
        <w:t xml:space="preserve">select </w:t>
      </w:r>
      <w:proofErr w:type="spellStart"/>
      <w:r>
        <w:t>date_format</w:t>
      </w:r>
      <w:proofErr w:type="spellEnd"/>
      <w:r>
        <w:t>(convert(left(</w:t>
      </w:r>
      <w:proofErr w:type="gramStart"/>
      <w:r>
        <w:t>c.issued</w:t>
      </w:r>
      <w:proofErr w:type="gramEnd"/>
      <w:r>
        <w:t>,6),date),'%Y') as year</w:t>
      </w:r>
    </w:p>
    <w:p w14:paraId="55DF190C" w14:textId="77777777" w:rsidR="00171D86" w:rsidRDefault="00171D86" w:rsidP="00171D86">
      <w:r>
        <w:t>from card c</w:t>
      </w:r>
    </w:p>
    <w:p w14:paraId="147DB1D5" w14:textId="351C05DB" w:rsidR="00534C02" w:rsidRDefault="00171D86" w:rsidP="00171D86">
      <w:r>
        <w:lastRenderedPageBreak/>
        <w:t>where type = 'gold'</w:t>
      </w:r>
    </w:p>
    <w:p w14:paraId="654B5DF4" w14:textId="77777777" w:rsidR="00171D86" w:rsidRDefault="00171D86" w:rsidP="00171D86">
      <w:r>
        <w:t>order by year ASC</w:t>
      </w:r>
    </w:p>
    <w:p w14:paraId="39EE9694" w14:textId="13758A85" w:rsidR="00171D86" w:rsidRDefault="00171D86" w:rsidP="00171D86">
      <w:r>
        <w:t xml:space="preserve">limit </w:t>
      </w:r>
      <w:proofErr w:type="gramStart"/>
      <w:r>
        <w:t>1;</w:t>
      </w:r>
      <w:proofErr w:type="gramEnd"/>
    </w:p>
    <w:p w14:paraId="1F4FC3B8" w14:textId="77777777" w:rsidR="0006362E" w:rsidRPr="002252EC" w:rsidRDefault="0006362E" w:rsidP="00171D86"/>
    <w:p w14:paraId="09780314" w14:textId="0DC5F8CD" w:rsidR="007969CA" w:rsidRDefault="00534C02" w:rsidP="003B48F1">
      <w:pPr>
        <w:pStyle w:val="Heading2"/>
      </w:pPr>
      <w:bookmarkStart w:id="7" w:name="_Toc68951260"/>
      <w:r>
        <w:t>Finding Nulls</w:t>
      </w:r>
      <w:bookmarkEnd w:id="7"/>
    </w:p>
    <w:p w14:paraId="7EE68A2A" w14:textId="795AC0CE" w:rsidR="00534C02" w:rsidRDefault="00534C02" w:rsidP="00534C02">
      <w:r w:rsidRPr="00534C02">
        <w:t xml:space="preserve">select </w:t>
      </w:r>
      <w:proofErr w:type="spellStart"/>
      <w:r w:rsidRPr="00534C02">
        <w:t>isnull</w:t>
      </w:r>
      <w:proofErr w:type="spellEnd"/>
      <w:r w:rsidRPr="00534C02">
        <w:t>(</w:t>
      </w:r>
      <w:proofErr w:type="spellStart"/>
      <w:r w:rsidRPr="00534C02">
        <w:t>k_symbol</w:t>
      </w:r>
      <w:proofErr w:type="spellEnd"/>
      <w:r w:rsidRPr="00534C02">
        <w:t xml:space="preserve">) from </w:t>
      </w:r>
      <w:proofErr w:type="spellStart"/>
      <w:proofErr w:type="gramStart"/>
      <w:r w:rsidRPr="00534C02">
        <w:t>bank.trans</w:t>
      </w:r>
      <w:proofErr w:type="spellEnd"/>
      <w:proofErr w:type="gramEnd"/>
      <w:r w:rsidRPr="00534C02">
        <w:t>;</w:t>
      </w:r>
    </w:p>
    <w:p w14:paraId="29A38557" w14:textId="77777777" w:rsidR="0006362E" w:rsidRDefault="0006362E" w:rsidP="00534C02"/>
    <w:p w14:paraId="53AB6AE7" w14:textId="57AF3AB0" w:rsidR="00534C02" w:rsidRPr="0006362E" w:rsidRDefault="00534C02" w:rsidP="0006362E">
      <w:pPr>
        <w:pStyle w:val="Heading2"/>
      </w:pPr>
      <w:bookmarkStart w:id="8" w:name="_Toc68951261"/>
      <w:r w:rsidRPr="0006362E">
        <w:t xml:space="preserve">When and Else </w:t>
      </w:r>
      <w:proofErr w:type="spellStart"/>
      <w:r w:rsidRPr="0006362E">
        <w:t>Satements</w:t>
      </w:r>
      <w:bookmarkEnd w:id="8"/>
      <w:proofErr w:type="spellEnd"/>
    </w:p>
    <w:p w14:paraId="786B5AE9" w14:textId="1CB8B5A3" w:rsidR="00534C02" w:rsidRPr="00534C02" w:rsidRDefault="00534C02" w:rsidP="00534C02">
      <w:pPr>
        <w:pStyle w:val="ListParagraph"/>
        <w:numPr>
          <w:ilvl w:val="0"/>
          <w:numId w:val="21"/>
        </w:numPr>
      </w:pPr>
      <w:r w:rsidRPr="00534C02">
        <w:t xml:space="preserve">Printing statements depending on </w:t>
      </w:r>
      <w:proofErr w:type="gramStart"/>
      <w:r w:rsidRPr="00534C02">
        <w:t>status</w:t>
      </w:r>
      <w:proofErr w:type="gramEnd"/>
    </w:p>
    <w:p w14:paraId="1B76E47F" w14:textId="77777777" w:rsidR="00534C02" w:rsidRDefault="00534C02" w:rsidP="00534C02">
      <w:r>
        <w:t xml:space="preserve">select </w:t>
      </w:r>
      <w:proofErr w:type="spellStart"/>
      <w:r>
        <w:t>loan_id</w:t>
      </w:r>
      <w:proofErr w:type="spellEnd"/>
      <w:r>
        <w:t xml:space="preserve">, </w:t>
      </w:r>
      <w:proofErr w:type="spellStart"/>
      <w:r>
        <w:t>account_id</w:t>
      </w:r>
      <w:proofErr w:type="spellEnd"/>
      <w:r>
        <w:t>,</w:t>
      </w:r>
    </w:p>
    <w:p w14:paraId="3B28A63E" w14:textId="77777777" w:rsidR="00534C02" w:rsidRDefault="00534C02" w:rsidP="00534C02">
      <w:r>
        <w:t>case</w:t>
      </w:r>
    </w:p>
    <w:p w14:paraId="217E64A7" w14:textId="77777777" w:rsidR="00534C02" w:rsidRDefault="00534C02" w:rsidP="00534C02">
      <w:r>
        <w:t>when status = 'A' then 'Good - Contract Finished'</w:t>
      </w:r>
    </w:p>
    <w:p w14:paraId="08E82321" w14:textId="77777777" w:rsidR="00534C02" w:rsidRDefault="00534C02" w:rsidP="00534C02">
      <w:r>
        <w:t>when status = 'B' then 'Defaulter - Contract Finished'</w:t>
      </w:r>
    </w:p>
    <w:p w14:paraId="4C984EE7" w14:textId="77777777" w:rsidR="00534C02" w:rsidRDefault="00534C02" w:rsidP="00534C02">
      <w:r>
        <w:t>when status = 'C' then 'Good - Contract Running'</w:t>
      </w:r>
    </w:p>
    <w:p w14:paraId="0A17CA50" w14:textId="77777777" w:rsidR="00534C02" w:rsidRDefault="00534C02" w:rsidP="00534C02">
      <w:r>
        <w:t xml:space="preserve">else 'In Debt - Contract </w:t>
      </w:r>
      <w:proofErr w:type="gramStart"/>
      <w:r>
        <w:t>Running'</w:t>
      </w:r>
      <w:proofErr w:type="gramEnd"/>
    </w:p>
    <w:p w14:paraId="4DB92319" w14:textId="77777777" w:rsidR="00534C02" w:rsidRDefault="00534C02" w:rsidP="00534C02">
      <w:r>
        <w:t>end as '</w:t>
      </w:r>
      <w:proofErr w:type="spellStart"/>
      <w:r>
        <w:t>Status_</w:t>
      </w:r>
      <w:proofErr w:type="gramStart"/>
      <w:r>
        <w:t>Description</w:t>
      </w:r>
      <w:proofErr w:type="spellEnd"/>
      <w:r>
        <w:t>'</w:t>
      </w:r>
      <w:proofErr w:type="gramEnd"/>
    </w:p>
    <w:p w14:paraId="44BB894B" w14:textId="013F20AB" w:rsidR="00534C02" w:rsidRDefault="00534C02" w:rsidP="00534C02">
      <w:r>
        <w:t xml:space="preserve">from </w:t>
      </w:r>
      <w:proofErr w:type="spellStart"/>
      <w:proofErr w:type="gramStart"/>
      <w:r>
        <w:t>bank.loan</w:t>
      </w:r>
      <w:proofErr w:type="spellEnd"/>
      <w:proofErr w:type="gramEnd"/>
      <w:r>
        <w:t>;</w:t>
      </w:r>
    </w:p>
    <w:p w14:paraId="6DD4ED3A" w14:textId="77777777" w:rsidR="0006362E" w:rsidRDefault="0006362E" w:rsidP="00534C02"/>
    <w:p w14:paraId="5EE67AED" w14:textId="5739287E" w:rsidR="00534C02" w:rsidRPr="0006362E" w:rsidRDefault="00534C02" w:rsidP="0006362E">
      <w:pPr>
        <w:pStyle w:val="Heading2"/>
      </w:pPr>
      <w:bookmarkStart w:id="9" w:name="_Toc68951262"/>
      <w:r w:rsidRPr="0006362E">
        <w:t>If Statements</w:t>
      </w:r>
      <w:bookmarkEnd w:id="9"/>
    </w:p>
    <w:p w14:paraId="6522BE41" w14:textId="1926F001" w:rsidR="00CF41D3" w:rsidRDefault="00CF41D3" w:rsidP="00CF41D3">
      <w:pPr>
        <w:pStyle w:val="ListParagraph"/>
        <w:numPr>
          <w:ilvl w:val="0"/>
          <w:numId w:val="22"/>
        </w:numPr>
      </w:pPr>
      <w:r>
        <w:t xml:space="preserve">An if statement to do the same thing. </w:t>
      </w:r>
      <w:proofErr w:type="gramStart"/>
      <w:r>
        <w:t>If(</w:t>
      </w:r>
      <w:proofErr w:type="gramEnd"/>
      <w:r>
        <w:t xml:space="preserve">this, then this, if not this) and call it </w:t>
      </w:r>
      <w:proofErr w:type="spellStart"/>
      <w:r>
        <w:t>decr</w:t>
      </w:r>
      <w:proofErr w:type="spellEnd"/>
      <w:r>
        <w:t xml:space="preserve">: </w:t>
      </w:r>
    </w:p>
    <w:p w14:paraId="6CD9D789" w14:textId="1D4B19A0" w:rsidR="00CF41D3" w:rsidRDefault="00CF41D3" w:rsidP="00CF41D3">
      <w:r>
        <w:t>select *,</w:t>
      </w:r>
    </w:p>
    <w:p w14:paraId="21F5D5D0" w14:textId="77777777" w:rsidR="00CF41D3" w:rsidRDefault="00CF41D3" w:rsidP="00CF41D3">
      <w:r>
        <w:t>If(type='PRIJEM','credit','</w:t>
      </w:r>
      <w:proofErr w:type="spellStart"/>
      <w:r>
        <w:t>withdrwal</w:t>
      </w:r>
      <w:proofErr w:type="spellEnd"/>
      <w:r>
        <w:t xml:space="preserve">') as </w:t>
      </w:r>
      <w:proofErr w:type="spellStart"/>
      <w:r>
        <w:t>descr</w:t>
      </w:r>
      <w:proofErr w:type="spellEnd"/>
    </w:p>
    <w:p w14:paraId="33C7B41B" w14:textId="13AB3D3A" w:rsidR="00534C02" w:rsidRDefault="00CF41D3" w:rsidP="00CF41D3">
      <w:r>
        <w:t xml:space="preserve">from </w:t>
      </w:r>
      <w:proofErr w:type="spellStart"/>
      <w:proofErr w:type="gramStart"/>
      <w:r>
        <w:t>bank.trans</w:t>
      </w:r>
      <w:proofErr w:type="spellEnd"/>
      <w:proofErr w:type="gramEnd"/>
      <w:r>
        <w:t>;</w:t>
      </w:r>
    </w:p>
    <w:p w14:paraId="5FF10FE2" w14:textId="77777777" w:rsidR="0006362E" w:rsidRDefault="00E9179D" w:rsidP="0006362E">
      <w:r>
        <w:t xml:space="preserve">Note the </w:t>
      </w:r>
      <w:r w:rsidRPr="0006362E">
        <w:rPr>
          <w:b/>
          <w:bCs/>
        </w:rPr>
        <w:t>IF statements are not so often used</w:t>
      </w:r>
      <w:r>
        <w:t xml:space="preserve">. Probably use a WHEN statement instead. Where you do sue it </w:t>
      </w:r>
      <w:proofErr w:type="gramStart"/>
      <w:r>
        <w:t>it</w:t>
      </w:r>
      <w:r w:rsidR="0006362E">
        <w:t>’</w:t>
      </w:r>
      <w:r>
        <w:t>s</w:t>
      </w:r>
      <w:proofErr w:type="gramEnd"/>
      <w:r>
        <w:t xml:space="preserve"> in one line, perhaps to do a true, false statement like these: </w:t>
      </w:r>
    </w:p>
    <w:p w14:paraId="208BC0AC" w14:textId="68B3A553" w:rsidR="00E9179D" w:rsidRDefault="0006362E" w:rsidP="0006362E">
      <w:pPr>
        <w:ind w:firstLine="720"/>
      </w:pPr>
      <w:r>
        <w:t>1</w:t>
      </w:r>
      <w:r w:rsidR="00E9179D">
        <w:t>. Is it city of country?</w:t>
      </w:r>
    </w:p>
    <w:p w14:paraId="69F05235" w14:textId="4A3035A5" w:rsidR="00E9179D" w:rsidRDefault="00E9179D" w:rsidP="00E9179D">
      <w:r>
        <w:t>SELECT *, if(A10&gt;80, 'URBAN', 'COUNTRY') as locale</w:t>
      </w:r>
    </w:p>
    <w:p w14:paraId="438E9A0A" w14:textId="77777777" w:rsidR="00E9179D" w:rsidRDefault="00E9179D" w:rsidP="00E9179D">
      <w:r>
        <w:t xml:space="preserve">From </w:t>
      </w:r>
      <w:proofErr w:type="gramStart"/>
      <w:r>
        <w:t>district;</w:t>
      </w:r>
      <w:proofErr w:type="gramEnd"/>
    </w:p>
    <w:p w14:paraId="50B842DB" w14:textId="1E76B0C0" w:rsidR="00E9179D" w:rsidRDefault="00E9179D" w:rsidP="00E9179D">
      <w:pPr>
        <w:pStyle w:val="ListParagraph"/>
        <w:numPr>
          <w:ilvl w:val="0"/>
          <w:numId w:val="22"/>
        </w:numPr>
      </w:pPr>
      <w:r>
        <w:t>Or on a sum result true or false</w:t>
      </w:r>
    </w:p>
    <w:p w14:paraId="47E9A180" w14:textId="77777777" w:rsidR="00E9179D" w:rsidRDefault="00E9179D" w:rsidP="00E9179D">
      <w:r>
        <w:t>SELECT *, if(sum(</w:t>
      </w:r>
      <w:proofErr w:type="spellStart"/>
      <w:r>
        <w:t>l.payments</w:t>
      </w:r>
      <w:proofErr w:type="spellEnd"/>
      <w:r>
        <w:t>/</w:t>
      </w:r>
      <w:proofErr w:type="spellStart"/>
      <w:r>
        <w:t>l.amount</w:t>
      </w:r>
      <w:proofErr w:type="spellEnd"/>
      <w:r>
        <w:t xml:space="preserve">) &gt; 0.5, 'Looking Good', 'Not much paid back') as </w:t>
      </w:r>
      <w:proofErr w:type="spellStart"/>
      <w:r>
        <w:t>how_going_so_far</w:t>
      </w:r>
      <w:proofErr w:type="spellEnd"/>
    </w:p>
    <w:p w14:paraId="5705439D" w14:textId="68E59273" w:rsidR="00E9179D" w:rsidRPr="00CF41D3" w:rsidRDefault="00E9179D" w:rsidP="00E9179D">
      <w:r>
        <w:t xml:space="preserve">from loan </w:t>
      </w:r>
      <w:proofErr w:type="gramStart"/>
      <w:r>
        <w:t>l;</w:t>
      </w:r>
      <w:proofErr w:type="gramEnd"/>
    </w:p>
    <w:p w14:paraId="09E5A51C" w14:textId="77E08807" w:rsidR="00534C02" w:rsidRPr="0006362E" w:rsidRDefault="00F63DE3" w:rsidP="0006362E">
      <w:pPr>
        <w:pStyle w:val="Heading2"/>
      </w:pPr>
      <w:bookmarkStart w:id="10" w:name="_Toc68951263"/>
      <w:r w:rsidRPr="0006362E">
        <w:lastRenderedPageBreak/>
        <w:t>Wildcards</w:t>
      </w:r>
      <w:bookmarkEnd w:id="10"/>
    </w:p>
    <w:p w14:paraId="7BCF6203" w14:textId="379FB267" w:rsidR="00F63DE3" w:rsidRPr="00F63DE3" w:rsidRDefault="00F63DE3" w:rsidP="00534C02">
      <w:r w:rsidRPr="00F63DE3">
        <w:t>https://www.w3schools.com/sql/sql_wildcards.asp</w:t>
      </w:r>
    </w:p>
    <w:p w14:paraId="7F7E7C2C" w14:textId="77777777" w:rsidR="009A6CD9" w:rsidRDefault="00F63DE3" w:rsidP="00534C02">
      <w:r>
        <w:t>WHERE City LIKE ‘</w:t>
      </w:r>
      <w:proofErr w:type="spellStart"/>
      <w:r>
        <w:t>L_n_on</w:t>
      </w:r>
      <w:proofErr w:type="spellEnd"/>
      <w:proofErr w:type="gramStart"/>
      <w:r>
        <w:t>’;  =</w:t>
      </w:r>
      <w:proofErr w:type="gramEnd"/>
      <w:r>
        <w:t xml:space="preserve"> find cities with names structured like this. </w:t>
      </w:r>
    </w:p>
    <w:p w14:paraId="4BEA3398" w14:textId="5AC791B8" w:rsidR="009A6CD9" w:rsidRDefault="009A6CD9" w:rsidP="00534C02">
      <w:r>
        <w:t xml:space="preserve">Also find: BETWEEN, IS, OR, </w:t>
      </w:r>
      <w:proofErr w:type="gramStart"/>
      <w:r>
        <w:t>AND,</w:t>
      </w:r>
      <w:proofErr w:type="gramEnd"/>
      <w:r>
        <w:t xml:space="preserve"> REGEXP</w:t>
      </w:r>
    </w:p>
    <w:p w14:paraId="352E1916" w14:textId="77777777" w:rsidR="0006362E" w:rsidRDefault="0006362E" w:rsidP="00534C02"/>
    <w:p w14:paraId="5F77C64B" w14:textId="0CA4EC54" w:rsidR="00F63DE3" w:rsidRPr="0006362E" w:rsidRDefault="00B320E1" w:rsidP="0006362E">
      <w:pPr>
        <w:pStyle w:val="Heading2"/>
      </w:pPr>
      <w:bookmarkStart w:id="11" w:name="_Toc68951264"/>
      <w:r w:rsidRPr="0006362E">
        <w:t>Creating</w:t>
      </w:r>
      <w:r w:rsidR="0006362E" w:rsidRPr="0006362E">
        <w:t xml:space="preserve"> databases,</w:t>
      </w:r>
      <w:r w:rsidRPr="0006362E">
        <w:t xml:space="preserve"> </w:t>
      </w:r>
      <w:proofErr w:type="gramStart"/>
      <w:r w:rsidRPr="0006362E">
        <w:t>tables</w:t>
      </w:r>
      <w:proofErr w:type="gramEnd"/>
      <w:r w:rsidRPr="0006362E">
        <w:t xml:space="preserve"> </w:t>
      </w:r>
      <w:r w:rsidR="0006362E" w:rsidRPr="0006362E">
        <w:t>and</w:t>
      </w:r>
      <w:r w:rsidRPr="0006362E">
        <w:t xml:space="preserve"> rows</w:t>
      </w:r>
      <w:bookmarkEnd w:id="11"/>
    </w:p>
    <w:p w14:paraId="2F9CC133" w14:textId="263789EB" w:rsidR="00834901" w:rsidRDefault="00834901" w:rsidP="00834901">
      <w:pPr>
        <w:pStyle w:val="ListParagraph"/>
        <w:numPr>
          <w:ilvl w:val="0"/>
          <w:numId w:val="24"/>
        </w:numPr>
      </w:pPr>
      <w:r w:rsidRPr="00834901">
        <w:t xml:space="preserve">Create </w:t>
      </w:r>
      <w:proofErr w:type="gramStart"/>
      <w:r w:rsidRPr="00834901">
        <w:t>database</w:t>
      </w:r>
      <w:proofErr w:type="gramEnd"/>
    </w:p>
    <w:p w14:paraId="3BB2B342" w14:textId="2C7A5583" w:rsidR="00834901" w:rsidRPr="00834901" w:rsidRDefault="00834901" w:rsidP="00834901">
      <w:r w:rsidRPr="00834901">
        <w:t xml:space="preserve">create database if not exists </w:t>
      </w:r>
      <w:proofErr w:type="spellStart"/>
      <w:r w:rsidRPr="00834901">
        <w:t>bank_</w:t>
      </w:r>
      <w:proofErr w:type="gramStart"/>
      <w:r w:rsidRPr="00834901">
        <w:t>demo</w:t>
      </w:r>
      <w:proofErr w:type="spellEnd"/>
      <w:proofErr w:type="gramEnd"/>
    </w:p>
    <w:p w14:paraId="79922AE1" w14:textId="4D132773" w:rsidR="00B320E1" w:rsidRDefault="00B320E1" w:rsidP="00834901">
      <w:pPr>
        <w:pStyle w:val="ListParagraph"/>
        <w:numPr>
          <w:ilvl w:val="0"/>
          <w:numId w:val="24"/>
        </w:numPr>
      </w:pPr>
      <w:r>
        <w:t>Table</w:t>
      </w:r>
    </w:p>
    <w:p w14:paraId="1889722A" w14:textId="77777777" w:rsidR="00B320E1" w:rsidRDefault="00B320E1" w:rsidP="00B320E1">
      <w:r>
        <w:t xml:space="preserve">create table </w:t>
      </w:r>
      <w:proofErr w:type="spellStart"/>
      <w:r>
        <w:t>bank_</w:t>
      </w:r>
      <w:proofErr w:type="gramStart"/>
      <w:r>
        <w:t>demo.account</w:t>
      </w:r>
      <w:proofErr w:type="spellEnd"/>
      <w:proofErr w:type="gramEnd"/>
      <w:r>
        <w:t>(</w:t>
      </w:r>
    </w:p>
    <w:p w14:paraId="25F0F2D4" w14:textId="3962A29E" w:rsidR="00B320E1" w:rsidRDefault="00B320E1" w:rsidP="00B320E1">
      <w:proofErr w:type="spellStart"/>
      <w:r>
        <w:t>account_id</w:t>
      </w:r>
      <w:proofErr w:type="spellEnd"/>
      <w:r>
        <w:t xml:space="preserve"> </w:t>
      </w:r>
      <w:proofErr w:type="gramStart"/>
      <w:r>
        <w:t>int(</w:t>
      </w:r>
      <w:proofErr w:type="gramEnd"/>
      <w:r>
        <w:t xml:space="preserve">11) UNIQUE NOT NULL, </w:t>
      </w:r>
    </w:p>
    <w:p w14:paraId="25D6D930" w14:textId="77777777" w:rsidR="00B320E1" w:rsidRDefault="00B320E1" w:rsidP="00B320E1">
      <w:proofErr w:type="spellStart"/>
      <w:r>
        <w:t>district_id</w:t>
      </w:r>
      <w:proofErr w:type="spellEnd"/>
      <w:r>
        <w:t xml:space="preserve"> </w:t>
      </w:r>
      <w:proofErr w:type="gramStart"/>
      <w:r>
        <w:t>int(</w:t>
      </w:r>
      <w:proofErr w:type="gramEnd"/>
      <w:r>
        <w:t>11) DEFAULT NULL</w:t>
      </w:r>
    </w:p>
    <w:p w14:paraId="2017425A" w14:textId="77777777" w:rsidR="00190B52" w:rsidRPr="00B320E1" w:rsidRDefault="00190B52" w:rsidP="00190B52">
      <w:r>
        <w:t>)</w:t>
      </w:r>
    </w:p>
    <w:p w14:paraId="18055840" w14:textId="77777777" w:rsidR="00190B52" w:rsidRDefault="00190B52" w:rsidP="00B320E1"/>
    <w:p w14:paraId="1FD511B7" w14:textId="582A91E2" w:rsidR="00190B52" w:rsidRDefault="00190B52" w:rsidP="00190B52">
      <w:pPr>
        <w:pStyle w:val="ListParagraph"/>
        <w:numPr>
          <w:ilvl w:val="0"/>
          <w:numId w:val="24"/>
        </w:numPr>
      </w:pPr>
      <w:r>
        <w:t xml:space="preserve">Insert a </w:t>
      </w:r>
      <w:proofErr w:type="gramStart"/>
      <w:r>
        <w:t>row</w:t>
      </w:r>
      <w:proofErr w:type="gramEnd"/>
    </w:p>
    <w:p w14:paraId="1F109B91" w14:textId="77777777" w:rsidR="00190B52" w:rsidRDefault="00190B52" w:rsidP="00190B52">
      <w:r>
        <w:t xml:space="preserve">insert into </w:t>
      </w:r>
      <w:proofErr w:type="spellStart"/>
      <w:r>
        <w:t>bank_</w:t>
      </w:r>
      <w:proofErr w:type="gramStart"/>
      <w:r>
        <w:t>demo.account</w:t>
      </w:r>
      <w:proofErr w:type="spellEnd"/>
      <w:proofErr w:type="gramEnd"/>
      <w:r>
        <w:t xml:space="preserve"> values</w:t>
      </w:r>
    </w:p>
    <w:p w14:paraId="5F633916" w14:textId="6C5CA63F" w:rsidR="00190B52" w:rsidRDefault="00190B52" w:rsidP="00190B52">
      <w:r>
        <w:t>(1,4</w:t>
      </w:r>
      <w:proofErr w:type="gramStart"/>
      <w:r>
        <w:t>),(</w:t>
      </w:r>
      <w:proofErr w:type="gramEnd"/>
      <w:r>
        <w:t>2,4),(3,4);</w:t>
      </w:r>
    </w:p>
    <w:p w14:paraId="3E56C48E" w14:textId="77777777" w:rsidR="00534C02" w:rsidRDefault="00534C02" w:rsidP="00534C02"/>
    <w:p w14:paraId="025F90BC" w14:textId="3DBDC0BE" w:rsidR="00534C02" w:rsidRPr="0006362E" w:rsidRDefault="00BF41D2" w:rsidP="0006362E">
      <w:pPr>
        <w:pStyle w:val="Heading2"/>
      </w:pPr>
      <w:bookmarkStart w:id="12" w:name="_Toc68951265"/>
      <w:r w:rsidRPr="0006362E">
        <w:t>Group BY</w:t>
      </w:r>
      <w:r w:rsidR="0006362E">
        <w:t xml:space="preserve"> &amp; Having</w:t>
      </w:r>
      <w:bookmarkEnd w:id="12"/>
    </w:p>
    <w:p w14:paraId="48FB6758" w14:textId="0A720551" w:rsidR="00AE3952" w:rsidRPr="0005393C" w:rsidRDefault="0040760F" w:rsidP="0040760F">
      <w:pPr>
        <w:pStyle w:val="ListParagraph"/>
        <w:numPr>
          <w:ilvl w:val="0"/>
          <w:numId w:val="28"/>
        </w:numPr>
      </w:pPr>
      <w:r w:rsidRPr="0005393C">
        <w:t>Group by</w:t>
      </w:r>
      <w:r w:rsidR="0005393C">
        <w:t xml:space="preserve"> status and duration</w:t>
      </w:r>
      <w:r w:rsidR="0047085B">
        <w:t>. – When you use Group By must aggregate the results so that you get one result for the aggregation:</w:t>
      </w:r>
    </w:p>
    <w:p w14:paraId="7CCB5CF4" w14:textId="77777777" w:rsidR="0005393C" w:rsidRDefault="0005393C" w:rsidP="0005393C">
      <w:r>
        <w:t xml:space="preserve">use </w:t>
      </w:r>
      <w:proofErr w:type="gramStart"/>
      <w:r>
        <w:t>bank;</w:t>
      </w:r>
      <w:proofErr w:type="gramEnd"/>
    </w:p>
    <w:p w14:paraId="20B9F38E" w14:textId="6B32BE30" w:rsidR="0005393C" w:rsidRDefault="0005393C" w:rsidP="0005393C">
      <w:r>
        <w:t xml:space="preserve">SELECT </w:t>
      </w:r>
      <w:proofErr w:type="spellStart"/>
      <w:proofErr w:type="gramStart"/>
      <w:r>
        <w:t>l.duration</w:t>
      </w:r>
      <w:proofErr w:type="spellEnd"/>
      <w:proofErr w:type="gramEnd"/>
      <w:r>
        <w:t xml:space="preserve">, </w:t>
      </w:r>
      <w:proofErr w:type="spellStart"/>
      <w:r>
        <w:t>l.status</w:t>
      </w:r>
      <w:proofErr w:type="spellEnd"/>
      <w:r>
        <w:t>, ,round(</w:t>
      </w:r>
      <w:proofErr w:type="spellStart"/>
      <w:r>
        <w:t>avg</w:t>
      </w:r>
      <w:proofErr w:type="spellEnd"/>
      <w:r>
        <w:t>(</w:t>
      </w:r>
      <w:proofErr w:type="spellStart"/>
      <w:r>
        <w:t>l.amount-l.payments</w:t>
      </w:r>
      <w:proofErr w:type="spellEnd"/>
      <w:r>
        <w:t>),2) as balance</w:t>
      </w:r>
    </w:p>
    <w:p w14:paraId="18C14C41" w14:textId="77777777" w:rsidR="0005393C" w:rsidRDefault="0005393C" w:rsidP="0005393C">
      <w:r>
        <w:t>from loan l</w:t>
      </w:r>
    </w:p>
    <w:p w14:paraId="4A971FE5" w14:textId="77777777" w:rsidR="0005393C" w:rsidRDefault="0005393C" w:rsidP="0005393C">
      <w:r>
        <w:t xml:space="preserve">Group by </w:t>
      </w:r>
      <w:proofErr w:type="spellStart"/>
      <w:proofErr w:type="gramStart"/>
      <w:r>
        <w:t>l.duration</w:t>
      </w:r>
      <w:proofErr w:type="spellEnd"/>
      <w:proofErr w:type="gramEnd"/>
      <w:r>
        <w:t xml:space="preserve">, </w:t>
      </w:r>
      <w:proofErr w:type="spellStart"/>
      <w:r>
        <w:t>l.status</w:t>
      </w:r>
      <w:proofErr w:type="spellEnd"/>
    </w:p>
    <w:p w14:paraId="6783A4C5" w14:textId="0E3D0870" w:rsidR="00311AC2" w:rsidRPr="0006362E" w:rsidRDefault="0005393C" w:rsidP="0005393C">
      <w:r>
        <w:t xml:space="preserve">order by </w:t>
      </w:r>
      <w:proofErr w:type="spellStart"/>
      <w:proofErr w:type="gramStart"/>
      <w:r>
        <w:t>l.duration</w:t>
      </w:r>
      <w:proofErr w:type="spellEnd"/>
      <w:proofErr w:type="gramEnd"/>
      <w:r>
        <w:t xml:space="preserve">, </w:t>
      </w:r>
      <w:proofErr w:type="spellStart"/>
      <w:r>
        <w:t>l.status</w:t>
      </w:r>
      <w:proofErr w:type="spellEnd"/>
      <w:r>
        <w:t xml:space="preserve"> DESC;</w:t>
      </w:r>
    </w:p>
    <w:p w14:paraId="4A35459C" w14:textId="69FE91FC" w:rsidR="004050FF" w:rsidRPr="0007070A" w:rsidRDefault="004050FF" w:rsidP="0007070A">
      <w:pPr>
        <w:pStyle w:val="ListParagraph"/>
        <w:numPr>
          <w:ilvl w:val="0"/>
          <w:numId w:val="28"/>
        </w:numPr>
      </w:pPr>
      <w:r w:rsidRPr="0007070A">
        <w:t>Where Statements</w:t>
      </w:r>
      <w:r w:rsidR="0007070A">
        <w:t>. Same as above but with a more complex where statement</w:t>
      </w:r>
    </w:p>
    <w:p w14:paraId="4E3E06D5" w14:textId="77777777" w:rsidR="004050FF" w:rsidRPr="0007070A" w:rsidRDefault="004050FF" w:rsidP="004050FF">
      <w:r w:rsidRPr="0007070A">
        <w:t xml:space="preserve">use </w:t>
      </w:r>
      <w:proofErr w:type="gramStart"/>
      <w:r w:rsidRPr="0007070A">
        <w:t>bank;</w:t>
      </w:r>
      <w:proofErr w:type="gramEnd"/>
    </w:p>
    <w:p w14:paraId="3C98F025" w14:textId="77777777" w:rsidR="004050FF" w:rsidRPr="0007070A" w:rsidRDefault="004050FF" w:rsidP="004050FF">
      <w:r w:rsidRPr="0007070A">
        <w:t xml:space="preserve">SELECT </w:t>
      </w:r>
      <w:proofErr w:type="spellStart"/>
      <w:proofErr w:type="gramStart"/>
      <w:r w:rsidRPr="0007070A">
        <w:t>l.duration</w:t>
      </w:r>
      <w:proofErr w:type="spellEnd"/>
      <w:proofErr w:type="gramEnd"/>
      <w:r w:rsidRPr="0007070A">
        <w:t xml:space="preserve">, </w:t>
      </w:r>
      <w:proofErr w:type="spellStart"/>
      <w:r w:rsidRPr="0007070A">
        <w:t>l.status</w:t>
      </w:r>
      <w:proofErr w:type="spellEnd"/>
      <w:r w:rsidRPr="0007070A">
        <w:t xml:space="preserve">, </w:t>
      </w:r>
      <w:proofErr w:type="spellStart"/>
      <w:r w:rsidRPr="0007070A">
        <w:t>l.account_id,round</w:t>
      </w:r>
      <w:proofErr w:type="spellEnd"/>
      <w:r w:rsidRPr="0007070A">
        <w:t>(l.amount-l.payments,2) as balance</w:t>
      </w:r>
    </w:p>
    <w:p w14:paraId="5241A251" w14:textId="77777777" w:rsidR="004050FF" w:rsidRPr="0007070A" w:rsidRDefault="004050FF" w:rsidP="004050FF">
      <w:r w:rsidRPr="0007070A">
        <w:t>from loan l</w:t>
      </w:r>
    </w:p>
    <w:p w14:paraId="3AFCE653" w14:textId="77777777" w:rsidR="004050FF" w:rsidRPr="0007070A" w:rsidRDefault="004050FF" w:rsidP="004050FF">
      <w:r w:rsidRPr="0007070A">
        <w:t>where status &lt;&gt; 'A' AND (duration = 12 OR duration = 36)</w:t>
      </w:r>
    </w:p>
    <w:p w14:paraId="131CE362" w14:textId="77777777" w:rsidR="004050FF" w:rsidRPr="0007070A" w:rsidRDefault="004050FF" w:rsidP="004050FF">
      <w:r w:rsidRPr="0007070A">
        <w:t xml:space="preserve">Group by </w:t>
      </w:r>
      <w:proofErr w:type="spellStart"/>
      <w:proofErr w:type="gramStart"/>
      <w:r w:rsidRPr="0007070A">
        <w:t>l.duration</w:t>
      </w:r>
      <w:proofErr w:type="spellEnd"/>
      <w:proofErr w:type="gramEnd"/>
      <w:r w:rsidRPr="0007070A">
        <w:t xml:space="preserve">, </w:t>
      </w:r>
      <w:proofErr w:type="spellStart"/>
      <w:r w:rsidRPr="0007070A">
        <w:t>l.status</w:t>
      </w:r>
      <w:proofErr w:type="spellEnd"/>
    </w:p>
    <w:p w14:paraId="725DD2EF" w14:textId="564BE949" w:rsidR="004050FF" w:rsidRPr="0007070A" w:rsidRDefault="004050FF" w:rsidP="004050FF">
      <w:r w:rsidRPr="0007070A">
        <w:lastRenderedPageBreak/>
        <w:t xml:space="preserve">order by </w:t>
      </w:r>
      <w:proofErr w:type="spellStart"/>
      <w:proofErr w:type="gramStart"/>
      <w:r w:rsidRPr="0007070A">
        <w:t>l.duration</w:t>
      </w:r>
      <w:proofErr w:type="spellEnd"/>
      <w:proofErr w:type="gramEnd"/>
      <w:r w:rsidRPr="0007070A">
        <w:t xml:space="preserve">, </w:t>
      </w:r>
      <w:proofErr w:type="spellStart"/>
      <w:r w:rsidRPr="0007070A">
        <w:t>l.status</w:t>
      </w:r>
      <w:proofErr w:type="spellEnd"/>
      <w:r w:rsidRPr="0007070A">
        <w:t xml:space="preserve"> DESC;</w:t>
      </w:r>
    </w:p>
    <w:p w14:paraId="11B590D1" w14:textId="1CA89131" w:rsidR="0005393C" w:rsidRDefault="000926A4" w:rsidP="0005393C">
      <w:pPr>
        <w:rPr>
          <w:b/>
          <w:bCs/>
        </w:rPr>
      </w:pPr>
      <w:r w:rsidRPr="000926A4">
        <w:rPr>
          <w:b/>
          <w:bCs/>
        </w:rPr>
        <w:t>HAVING</w:t>
      </w:r>
    </w:p>
    <w:p w14:paraId="33142ADA" w14:textId="0CB09227" w:rsidR="000926A4" w:rsidRPr="000926A4" w:rsidRDefault="000926A4" w:rsidP="000926A4">
      <w:pPr>
        <w:pStyle w:val="ListParagraph"/>
        <w:numPr>
          <w:ilvl w:val="0"/>
          <w:numId w:val="30"/>
        </w:numPr>
      </w:pPr>
      <w:proofErr w:type="gramStart"/>
      <w:r>
        <w:t xml:space="preserve">HAVING </w:t>
      </w:r>
      <w:r w:rsidRPr="000926A4">
        <w:t xml:space="preserve"> </w:t>
      </w:r>
      <w:r>
        <w:t>happens</w:t>
      </w:r>
      <w:proofErr w:type="gramEnd"/>
      <w:r>
        <w:t xml:space="preserve"> after GROUP BY, so in this instance it shows all districts with over 100 customers. A where statement would not to this because it comes before GROUP BY (</w:t>
      </w:r>
      <w:proofErr w:type="spellStart"/>
      <w:proofErr w:type="gramStart"/>
      <w:r>
        <w:t>ie</w:t>
      </w:r>
      <w:proofErr w:type="spellEnd"/>
      <w:proofErr w:type="gramEnd"/>
      <w:r>
        <w:t xml:space="preserve"> before aggregation)</w:t>
      </w:r>
    </w:p>
    <w:p w14:paraId="59F6A7AD" w14:textId="77777777" w:rsidR="000926A4" w:rsidRDefault="000926A4" w:rsidP="000926A4">
      <w:r>
        <w:t xml:space="preserve">select </w:t>
      </w:r>
      <w:proofErr w:type="spellStart"/>
      <w:proofErr w:type="gramStart"/>
      <w:r>
        <w:t>c.district</w:t>
      </w:r>
      <w:proofErr w:type="gramEnd"/>
      <w:r>
        <w:t>_id</w:t>
      </w:r>
      <w:proofErr w:type="spellEnd"/>
      <w:r>
        <w:t xml:space="preserve">, count(*) as </w:t>
      </w:r>
      <w:proofErr w:type="spellStart"/>
      <w:r>
        <w:t>num_customers</w:t>
      </w:r>
      <w:proofErr w:type="spellEnd"/>
    </w:p>
    <w:p w14:paraId="683CE4FD" w14:textId="0EF9DA16" w:rsidR="000926A4" w:rsidRDefault="000926A4" w:rsidP="000926A4">
      <w:r>
        <w:t xml:space="preserve">from </w:t>
      </w:r>
      <w:proofErr w:type="spellStart"/>
      <w:proofErr w:type="gramStart"/>
      <w:r>
        <w:t>bank.client</w:t>
      </w:r>
      <w:proofErr w:type="spellEnd"/>
      <w:proofErr w:type="gramEnd"/>
      <w:r>
        <w:t xml:space="preserve"> c</w:t>
      </w:r>
    </w:p>
    <w:p w14:paraId="15DEDC23" w14:textId="77777777" w:rsidR="000926A4" w:rsidRDefault="000926A4" w:rsidP="000926A4">
      <w:r>
        <w:t xml:space="preserve">group by </w:t>
      </w:r>
      <w:proofErr w:type="spellStart"/>
      <w:proofErr w:type="gramStart"/>
      <w:r>
        <w:t>c.district</w:t>
      </w:r>
      <w:proofErr w:type="gramEnd"/>
      <w:r>
        <w:t>_id</w:t>
      </w:r>
      <w:proofErr w:type="spellEnd"/>
      <w:r>
        <w:t xml:space="preserve"> </w:t>
      </w:r>
    </w:p>
    <w:p w14:paraId="21AFF8CB" w14:textId="77777777" w:rsidR="000926A4" w:rsidRDefault="000926A4" w:rsidP="000926A4">
      <w:r>
        <w:t xml:space="preserve">having </w:t>
      </w:r>
      <w:proofErr w:type="gramStart"/>
      <w:r>
        <w:t>count(</w:t>
      </w:r>
      <w:proofErr w:type="gramEnd"/>
      <w:r>
        <w:t>*) &gt; 100</w:t>
      </w:r>
    </w:p>
    <w:p w14:paraId="76E8418F" w14:textId="77777777" w:rsidR="0005393C" w:rsidRDefault="000926A4" w:rsidP="000926A4">
      <w:r>
        <w:t xml:space="preserve">order by </w:t>
      </w:r>
      <w:proofErr w:type="spellStart"/>
      <w:r>
        <w:t>num_customers</w:t>
      </w:r>
      <w:proofErr w:type="spellEnd"/>
      <w:r>
        <w:t xml:space="preserve"> </w:t>
      </w:r>
      <w:proofErr w:type="spellStart"/>
      <w:proofErr w:type="gramStart"/>
      <w:r>
        <w:t>desc</w:t>
      </w:r>
      <w:proofErr w:type="spellEnd"/>
      <w:r>
        <w:t>;</w:t>
      </w:r>
      <w:proofErr w:type="gramEnd"/>
    </w:p>
    <w:p w14:paraId="22303A3D" w14:textId="3C6A8BF7" w:rsidR="000926A4" w:rsidRDefault="008167A4" w:rsidP="003D14F8">
      <w:pPr>
        <w:pStyle w:val="ListParagraph"/>
        <w:numPr>
          <w:ilvl w:val="0"/>
          <w:numId w:val="30"/>
        </w:numPr>
      </w:pPr>
      <w:r>
        <w:t xml:space="preserve">HAVING is all about using the grouping from GROUP BY to filter again. So here the Where statement </w:t>
      </w:r>
      <w:proofErr w:type="gramStart"/>
      <w:r>
        <w:t>will  deliver</w:t>
      </w:r>
      <w:proofErr w:type="gramEnd"/>
      <w:r>
        <w:t xml:space="preserve"> individual records over 1000, HAVING </w:t>
      </w:r>
      <w:proofErr w:type="spellStart"/>
      <w:r>
        <w:t>perfroms</w:t>
      </w:r>
      <w:proofErr w:type="spellEnd"/>
      <w:r>
        <w:t xml:space="preserve"> same filter but after the GROUP BY – sou you get over 22,000 by aggregate group ids.  </w:t>
      </w:r>
    </w:p>
    <w:p w14:paraId="4E51C0D7" w14:textId="77777777" w:rsidR="008167A4" w:rsidRDefault="008167A4" w:rsidP="008167A4">
      <w:proofErr w:type="gramStart"/>
      <w:r>
        <w:t xml:space="preserve">select  </w:t>
      </w:r>
      <w:proofErr w:type="spellStart"/>
      <w:r>
        <w:t>account</w:t>
      </w:r>
      <w:proofErr w:type="gramEnd"/>
      <w:r>
        <w:t>_id</w:t>
      </w:r>
      <w:proofErr w:type="spellEnd"/>
      <w:r>
        <w:t xml:space="preserve">, sum(round(amount-payments,2)) as </w:t>
      </w:r>
      <w:proofErr w:type="spellStart"/>
      <w:r>
        <w:t>bal</w:t>
      </w:r>
      <w:proofErr w:type="spellEnd"/>
    </w:p>
    <w:p w14:paraId="6B8C1074" w14:textId="315FCA9A" w:rsidR="008167A4" w:rsidRDefault="008167A4" w:rsidP="008167A4">
      <w:r>
        <w:t xml:space="preserve">from loan </w:t>
      </w:r>
    </w:p>
    <w:p w14:paraId="47280588" w14:textId="77777777" w:rsidR="008167A4" w:rsidRDefault="008167A4" w:rsidP="008167A4">
      <w:r>
        <w:t>where round(amount-payments,2) &gt; 10000</w:t>
      </w:r>
    </w:p>
    <w:p w14:paraId="6569128A" w14:textId="77777777" w:rsidR="008167A4" w:rsidRDefault="008167A4" w:rsidP="008167A4">
      <w:r>
        <w:t xml:space="preserve">group by </w:t>
      </w:r>
      <w:proofErr w:type="spellStart"/>
      <w:r>
        <w:t>account_id</w:t>
      </w:r>
      <w:proofErr w:type="spellEnd"/>
    </w:p>
    <w:p w14:paraId="0AF913B3" w14:textId="77777777" w:rsidR="008167A4" w:rsidRDefault="008167A4" w:rsidP="008167A4">
      <w:r>
        <w:t>having sum(round(amount-payments,2)) &gt; 22000</w:t>
      </w:r>
    </w:p>
    <w:p w14:paraId="10756C28" w14:textId="3397FEEF" w:rsidR="008167A4" w:rsidRDefault="008167A4" w:rsidP="008167A4">
      <w:r>
        <w:t>order by sum(round(amount-payments,2))</w:t>
      </w:r>
    </w:p>
    <w:p w14:paraId="691BDC5B" w14:textId="77777777" w:rsidR="0006362E" w:rsidRDefault="0006362E" w:rsidP="008167A4"/>
    <w:p w14:paraId="5653F9AC" w14:textId="79C2044B" w:rsidR="00B63872" w:rsidRPr="0006362E" w:rsidRDefault="00B63872" w:rsidP="0006362E">
      <w:pPr>
        <w:pStyle w:val="Heading2"/>
      </w:pPr>
      <w:bookmarkStart w:id="13" w:name="_Toc68951266"/>
      <w:r w:rsidRPr="0006362E">
        <w:t>WINDOWS</w:t>
      </w:r>
      <w:bookmarkEnd w:id="13"/>
    </w:p>
    <w:p w14:paraId="232BACA8" w14:textId="475A2E09" w:rsidR="00B63872" w:rsidRPr="00B63872" w:rsidRDefault="00B63872" w:rsidP="000926A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9A4E7C2" wp14:editId="733A0592">
            <wp:extent cx="5658640" cy="1400370"/>
            <wp:effectExtent l="0" t="0" r="0" b="952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667D7" w14:textId="169A7528" w:rsidR="000926A4" w:rsidRDefault="000926A4" w:rsidP="000926A4"/>
    <w:p w14:paraId="3E8D2F09" w14:textId="26CE9A86" w:rsidR="000926A4" w:rsidRDefault="00B63872" w:rsidP="000926A4">
      <w:r>
        <w:t xml:space="preserve">Window Functions perform a function without aggregating into one row. </w:t>
      </w:r>
    </w:p>
    <w:p w14:paraId="75F03CAD" w14:textId="74DD2DA2" w:rsidR="00B63872" w:rsidRDefault="00B63872" w:rsidP="000926A4">
      <w:r>
        <w:t xml:space="preserve">SUM, COUNT, RANK etc are </w:t>
      </w:r>
      <w:proofErr w:type="gramStart"/>
      <w:r>
        <w:t>examples</w:t>
      </w:r>
      <w:proofErr w:type="gramEnd"/>
    </w:p>
    <w:p w14:paraId="642CA752" w14:textId="1B8C7D1A" w:rsidR="0037161A" w:rsidRPr="003B48F1" w:rsidRDefault="0037161A" w:rsidP="000926A4">
      <w:pPr>
        <w:rPr>
          <w:b/>
          <w:bCs/>
        </w:rPr>
      </w:pPr>
      <w:r w:rsidRPr="003B48F1">
        <w:rPr>
          <w:b/>
          <w:bCs/>
        </w:rPr>
        <w:t>Use the OVER word – because the function is applied to = Over</w:t>
      </w:r>
    </w:p>
    <w:p w14:paraId="77A804D7" w14:textId="213E658A" w:rsidR="0037161A" w:rsidRDefault="0037161A" w:rsidP="0037161A">
      <w:pPr>
        <w:pStyle w:val="ListParagraph"/>
        <w:numPr>
          <w:ilvl w:val="0"/>
          <w:numId w:val="31"/>
        </w:numPr>
      </w:pPr>
      <w:r>
        <w:t xml:space="preserve">Here we get average balance by each duration. Average is the window function over partition by duration. </w:t>
      </w:r>
    </w:p>
    <w:p w14:paraId="55E92501" w14:textId="77777777" w:rsidR="0037161A" w:rsidRDefault="0037161A" w:rsidP="0037161A">
      <w:r>
        <w:t xml:space="preserve">select </w:t>
      </w:r>
      <w:proofErr w:type="spellStart"/>
      <w:r>
        <w:t>loan_id</w:t>
      </w:r>
      <w:proofErr w:type="spellEnd"/>
      <w:r>
        <w:t xml:space="preserve">, </w:t>
      </w:r>
      <w:proofErr w:type="spellStart"/>
      <w:r>
        <w:t>account_id</w:t>
      </w:r>
      <w:proofErr w:type="spellEnd"/>
      <w:r>
        <w:t>, amount, payments, duration,</w:t>
      </w:r>
    </w:p>
    <w:p w14:paraId="6C3D8CC6" w14:textId="77777777" w:rsidR="0037161A" w:rsidRDefault="0037161A" w:rsidP="0037161A">
      <w:r>
        <w:lastRenderedPageBreak/>
        <w:t xml:space="preserve"> amount-payments as "Balance",</w:t>
      </w:r>
    </w:p>
    <w:p w14:paraId="104E79F9" w14:textId="77777777" w:rsidR="0037161A" w:rsidRDefault="0037161A" w:rsidP="0037161A">
      <w:r>
        <w:t xml:space="preserve"> #window function</w:t>
      </w:r>
    </w:p>
    <w:p w14:paraId="2DAA0A9E" w14:textId="77777777" w:rsidR="0037161A" w:rsidRDefault="0037161A" w:rsidP="0037161A">
      <w:r>
        <w:t xml:space="preserve"> </w:t>
      </w:r>
      <w:proofErr w:type="spellStart"/>
      <w:r>
        <w:t>avg</w:t>
      </w:r>
      <w:proofErr w:type="spellEnd"/>
      <w:r>
        <w:t>(amount-payments) over (partition by duration) as "</w:t>
      </w:r>
      <w:proofErr w:type="spellStart"/>
      <w:r>
        <w:t>Avg_Balance</w:t>
      </w:r>
      <w:proofErr w:type="spellEnd"/>
      <w:r>
        <w:t>"</w:t>
      </w:r>
    </w:p>
    <w:p w14:paraId="6F661BF9" w14:textId="77777777" w:rsidR="0037161A" w:rsidRDefault="0037161A" w:rsidP="0037161A">
      <w:r>
        <w:t xml:space="preserve"> #this is averaging the balance only by different durations. </w:t>
      </w:r>
    </w:p>
    <w:p w14:paraId="3B4C11B9" w14:textId="77777777" w:rsidR="0037161A" w:rsidRDefault="0037161A" w:rsidP="0037161A">
      <w:r>
        <w:t xml:space="preserve">from </w:t>
      </w:r>
      <w:proofErr w:type="spellStart"/>
      <w:proofErr w:type="gramStart"/>
      <w:r>
        <w:t>bank.loan</w:t>
      </w:r>
      <w:proofErr w:type="spellEnd"/>
      <w:proofErr w:type="gramEnd"/>
    </w:p>
    <w:p w14:paraId="7050C031" w14:textId="77777777" w:rsidR="0037161A" w:rsidRDefault="0037161A" w:rsidP="0037161A">
      <w:r>
        <w:t>where amount &gt; 100000</w:t>
      </w:r>
    </w:p>
    <w:p w14:paraId="64EA1DC5" w14:textId="77777777" w:rsidR="0037161A" w:rsidRDefault="0037161A" w:rsidP="0037161A">
      <w:r>
        <w:t xml:space="preserve">order by duration, balance </w:t>
      </w:r>
      <w:proofErr w:type="spellStart"/>
      <w:proofErr w:type="gramStart"/>
      <w:r>
        <w:t>desc</w:t>
      </w:r>
      <w:proofErr w:type="spellEnd"/>
      <w:r>
        <w:t>;</w:t>
      </w:r>
      <w:proofErr w:type="gramEnd"/>
    </w:p>
    <w:p w14:paraId="04850615" w14:textId="2CC53AA2" w:rsidR="0037161A" w:rsidRDefault="0037161A" w:rsidP="0037161A">
      <w:pPr>
        <w:pStyle w:val="ListParagraph"/>
        <w:numPr>
          <w:ilvl w:val="0"/>
          <w:numId w:val="31"/>
        </w:numPr>
      </w:pPr>
      <w:r>
        <w:t xml:space="preserve">Rank is the most common Window </w:t>
      </w:r>
      <w:proofErr w:type="gramStart"/>
      <w:r>
        <w:t>function</w:t>
      </w:r>
      <w:proofErr w:type="gramEnd"/>
    </w:p>
    <w:p w14:paraId="7E46FC3D" w14:textId="78B79089" w:rsidR="0037161A" w:rsidRDefault="0037161A" w:rsidP="0037161A">
      <w:r>
        <w:t xml:space="preserve">select *, </w:t>
      </w:r>
      <w:proofErr w:type="gramStart"/>
      <w:r>
        <w:t>rank(</w:t>
      </w:r>
      <w:proofErr w:type="gramEnd"/>
      <w:r>
        <w:t>) over (partition by status order by amount DE</w:t>
      </w:r>
      <w:r w:rsidR="003B48F1">
        <w:t>S</w:t>
      </w:r>
      <w:r>
        <w:t>C) as 'rank'</w:t>
      </w:r>
    </w:p>
    <w:p w14:paraId="04479B3D" w14:textId="77777777" w:rsidR="0037161A" w:rsidRDefault="0037161A" w:rsidP="0037161A">
      <w:r>
        <w:t xml:space="preserve">FROM </w:t>
      </w:r>
      <w:proofErr w:type="spellStart"/>
      <w:proofErr w:type="gramStart"/>
      <w:r>
        <w:t>bank.loan</w:t>
      </w:r>
      <w:proofErr w:type="spellEnd"/>
      <w:proofErr w:type="gramEnd"/>
      <w:r>
        <w:t>;</w:t>
      </w:r>
    </w:p>
    <w:p w14:paraId="4A1B1600" w14:textId="77777777" w:rsidR="0037161A" w:rsidRDefault="0037161A" w:rsidP="0037161A">
      <w:r>
        <w:t>#Here rank is just giving each entry a rank number based on amount. Status is also splitting and then creating this rank for each status.</w:t>
      </w:r>
    </w:p>
    <w:p w14:paraId="0C27E99A" w14:textId="77777777" w:rsidR="0037161A" w:rsidRDefault="0037161A" w:rsidP="0037161A">
      <w:r>
        <w:t>#over = what we chose to apply this function to</w:t>
      </w:r>
    </w:p>
    <w:p w14:paraId="7B2AC43F" w14:textId="269AB4E4" w:rsidR="0037161A" w:rsidRDefault="0037161A" w:rsidP="0037161A">
      <w:r>
        <w:t>#note - here 'order by' comes inline - but this is an exception. Only for rank and a couple of other window functions.</w:t>
      </w:r>
    </w:p>
    <w:p w14:paraId="181A4946" w14:textId="5FB4ACA7" w:rsidR="00916DFF" w:rsidRDefault="00916DFF" w:rsidP="00916DFF">
      <w:pPr>
        <w:pStyle w:val="ListParagraph"/>
        <w:numPr>
          <w:ilvl w:val="0"/>
          <w:numId w:val="31"/>
        </w:numPr>
      </w:pPr>
      <w:r>
        <w:t xml:space="preserve">Other window functions are available. They hang on the key word ‘over’. Here is a piece of coding using </w:t>
      </w:r>
      <w:proofErr w:type="spellStart"/>
      <w:r>
        <w:t>row_number</w:t>
      </w:r>
      <w:proofErr w:type="spellEnd"/>
      <w:r>
        <w:t xml:space="preserve"> </w:t>
      </w:r>
      <w:proofErr w:type="gramStart"/>
      <w:r>
        <w:t>functions</w:t>
      </w:r>
      <w:proofErr w:type="gramEnd"/>
    </w:p>
    <w:p w14:paraId="4C952797" w14:textId="73F9B3BC" w:rsidR="0003215B" w:rsidRDefault="00916DFF" w:rsidP="00916DFF">
      <w:proofErr w:type="gramStart"/>
      <w:r>
        <w:t>select  title</w:t>
      </w:r>
      <w:proofErr w:type="gramEnd"/>
      <w:r>
        <w:t xml:space="preserve">, length, </w:t>
      </w:r>
      <w:proofErr w:type="spellStart"/>
      <w:r>
        <w:t>row_number</w:t>
      </w:r>
      <w:proofErr w:type="spellEnd"/>
      <w:r>
        <w:t>() over (order by length ASC</w:t>
      </w:r>
      <w:r w:rsidR="0003215B">
        <w:t>)</w:t>
      </w:r>
    </w:p>
    <w:p w14:paraId="1E091E4F" w14:textId="13616EAC" w:rsidR="00916DFF" w:rsidRDefault="00916DFF" w:rsidP="00916DFF">
      <w:r>
        <w:t xml:space="preserve"> from film</w:t>
      </w:r>
    </w:p>
    <w:p w14:paraId="3B6FAB01" w14:textId="045C0DC5" w:rsidR="0037161A" w:rsidRDefault="0003215B" w:rsidP="0003215B">
      <w:pPr>
        <w:pStyle w:val="ListParagraph"/>
        <w:numPr>
          <w:ilvl w:val="0"/>
          <w:numId w:val="31"/>
        </w:numPr>
      </w:pPr>
      <w:r>
        <w:t xml:space="preserve">Use partitions to group by a common variable. </w:t>
      </w:r>
      <w:proofErr w:type="gramStart"/>
      <w:r>
        <w:t>So</w:t>
      </w:r>
      <w:proofErr w:type="gramEnd"/>
      <w:r>
        <w:t xml:space="preserve"> this is creating a rank based on length but divided (grouped) into ratings. </w:t>
      </w:r>
    </w:p>
    <w:p w14:paraId="11A53534" w14:textId="35BB5DD4" w:rsidR="0003215B" w:rsidRDefault="0003215B" w:rsidP="0003215B">
      <w:proofErr w:type="gramStart"/>
      <w:r>
        <w:t>select  title</w:t>
      </w:r>
      <w:proofErr w:type="gramEnd"/>
      <w:r>
        <w:t>, length, rating, RANK() over (partition by rating order by length DESC)</w:t>
      </w:r>
    </w:p>
    <w:p w14:paraId="0B9D57EC" w14:textId="5BB42ACC" w:rsidR="0003215B" w:rsidRDefault="0003215B" w:rsidP="0003215B">
      <w:r>
        <w:t xml:space="preserve"> from film</w:t>
      </w:r>
    </w:p>
    <w:p w14:paraId="29DABCA3" w14:textId="74271981" w:rsidR="00BD4C50" w:rsidRDefault="00BD4C50" w:rsidP="0003215B">
      <w:r>
        <w:rPr>
          <w:noProof/>
        </w:rPr>
        <w:lastRenderedPageBreak/>
        <w:drawing>
          <wp:inline distT="0" distB="0" distL="0" distR="0" wp14:anchorId="1B0A71B6" wp14:editId="6E83DD6A">
            <wp:extent cx="5731510" cy="272034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14896" w14:textId="68279434" w:rsidR="001B1B4C" w:rsidRDefault="001B1B4C" w:rsidP="0037161A"/>
    <w:p w14:paraId="516D8F18" w14:textId="73175D63" w:rsidR="00E81CF0" w:rsidRDefault="00E81CF0" w:rsidP="0037161A"/>
    <w:p w14:paraId="5E5BA929" w14:textId="5E2C377D" w:rsidR="00E81CF0" w:rsidRPr="003B48F1" w:rsidRDefault="00B50471" w:rsidP="003B48F1">
      <w:pPr>
        <w:pStyle w:val="Heading2"/>
      </w:pPr>
      <w:bookmarkStart w:id="14" w:name="_Toc68951267"/>
      <w:r w:rsidRPr="003B48F1">
        <w:t>Creating views and temporary tables</w:t>
      </w:r>
      <w:bookmarkEnd w:id="14"/>
      <w:r w:rsidRPr="003B48F1">
        <w:t xml:space="preserve"> </w:t>
      </w:r>
    </w:p>
    <w:p w14:paraId="0285FF06" w14:textId="351D81B6" w:rsidR="001B1B4C" w:rsidRDefault="00B50471" w:rsidP="0037161A">
      <w:r>
        <w:t>Create view this as:</w:t>
      </w:r>
    </w:p>
    <w:p w14:paraId="7F2F036C" w14:textId="4C14C76F" w:rsidR="00B50471" w:rsidRDefault="008E0954" w:rsidP="0037161A"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RE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VIEW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[Brazil Customers]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ustomer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ontactName</w:t>
      </w:r>
      <w:proofErr w:type="spellEnd"/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</w:t>
      </w:r>
      <w:proofErr w:type="spellStart"/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Brazil'</w:t>
      </w:r>
      <w:r w:rsidR="00B50471">
        <w:t>OR</w:t>
      </w:r>
      <w:proofErr w:type="spellEnd"/>
      <w:r w:rsidR="00B50471">
        <w:br/>
        <w:t>Create temporary this1 as:</w:t>
      </w:r>
    </w:p>
    <w:p w14:paraId="5971D67D" w14:textId="7CBF10D3" w:rsidR="00B50471" w:rsidRDefault="00B50471" w:rsidP="0037161A">
      <w:r>
        <w:t>Code</w:t>
      </w:r>
    </w:p>
    <w:p w14:paraId="45F1028C" w14:textId="49FB9E35" w:rsidR="00B50471" w:rsidRDefault="00B50471" w:rsidP="0037161A"/>
    <w:p w14:paraId="54F13FEE" w14:textId="1F45A046" w:rsidR="003B48F1" w:rsidRDefault="003B48F1">
      <w:r>
        <w:br w:type="page"/>
      </w:r>
    </w:p>
    <w:p w14:paraId="6A982867" w14:textId="30820A20" w:rsidR="007256C2" w:rsidRPr="003B48F1" w:rsidRDefault="007256C2" w:rsidP="003B48F1">
      <w:pPr>
        <w:pStyle w:val="Heading2"/>
      </w:pPr>
      <w:bookmarkStart w:id="15" w:name="_Toc68951268"/>
      <w:r w:rsidRPr="003B48F1">
        <w:lastRenderedPageBreak/>
        <w:t>Joining Tables</w:t>
      </w:r>
      <w:bookmarkEnd w:id="15"/>
    </w:p>
    <w:p w14:paraId="07CB43B9" w14:textId="03832B26" w:rsidR="001B1B4C" w:rsidRDefault="001B1B4C" w:rsidP="0037161A">
      <w:pPr>
        <w:rPr>
          <w:b/>
          <w:bCs/>
        </w:rPr>
      </w:pPr>
      <w:r>
        <w:rPr>
          <w:noProof/>
        </w:rPr>
        <w:drawing>
          <wp:inline distT="0" distB="0" distL="0" distR="0" wp14:anchorId="5A1AFD03" wp14:editId="5869535D">
            <wp:extent cx="5105400" cy="2895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30A19" w14:textId="77777777" w:rsidR="003B48F1" w:rsidRDefault="003B48F1" w:rsidP="003B48F1">
      <w:pPr>
        <w:pStyle w:val="ListParagraph"/>
      </w:pPr>
    </w:p>
    <w:p w14:paraId="1EE2B816" w14:textId="605AB232" w:rsidR="001B1B4C" w:rsidRDefault="001B1B4C" w:rsidP="001B1B4C">
      <w:pPr>
        <w:pStyle w:val="ListParagraph"/>
        <w:numPr>
          <w:ilvl w:val="0"/>
          <w:numId w:val="32"/>
        </w:numPr>
      </w:pPr>
      <w:r>
        <w:t xml:space="preserve">This is an inner </w:t>
      </w:r>
      <w:proofErr w:type="gramStart"/>
      <w:r>
        <w:t>join</w:t>
      </w:r>
      <w:proofErr w:type="gramEnd"/>
    </w:p>
    <w:p w14:paraId="001B1ED2" w14:textId="69954771" w:rsidR="001B1B4C" w:rsidRPr="001B1B4C" w:rsidRDefault="001B1B4C" w:rsidP="0037161A">
      <w:r w:rsidRPr="001B1B4C">
        <w:t xml:space="preserve">SELECT * from </w:t>
      </w:r>
      <w:proofErr w:type="spellStart"/>
      <w:proofErr w:type="gramStart"/>
      <w:r w:rsidRPr="001B1B4C">
        <w:t>bank.account</w:t>
      </w:r>
      <w:proofErr w:type="spellEnd"/>
      <w:proofErr w:type="gramEnd"/>
      <w:r w:rsidRPr="001B1B4C">
        <w:t xml:space="preserve"> a</w:t>
      </w:r>
    </w:p>
    <w:p w14:paraId="58341BBB" w14:textId="5791B956" w:rsidR="001B1B4C" w:rsidRPr="001B1B4C" w:rsidRDefault="001B1B4C" w:rsidP="0037161A">
      <w:r w:rsidRPr="001B1B4C">
        <w:t xml:space="preserve">Join </w:t>
      </w:r>
      <w:proofErr w:type="spellStart"/>
      <w:proofErr w:type="gramStart"/>
      <w:r w:rsidRPr="001B1B4C">
        <w:t>bank.loan</w:t>
      </w:r>
      <w:proofErr w:type="spellEnd"/>
      <w:proofErr w:type="gramEnd"/>
      <w:r w:rsidRPr="001B1B4C">
        <w:t xml:space="preserve"> l</w:t>
      </w:r>
    </w:p>
    <w:p w14:paraId="0C7FF0D0" w14:textId="06C7BAB7" w:rsidR="001B1B4C" w:rsidRPr="001B1B4C" w:rsidRDefault="001B1B4C" w:rsidP="0037161A">
      <w:r w:rsidRPr="001B1B4C">
        <w:t xml:space="preserve">on </w:t>
      </w:r>
      <w:proofErr w:type="spellStart"/>
      <w:proofErr w:type="gramStart"/>
      <w:r w:rsidRPr="001B1B4C">
        <w:t>a.account</w:t>
      </w:r>
      <w:proofErr w:type="gramEnd"/>
      <w:r w:rsidRPr="001B1B4C">
        <w:t>_id</w:t>
      </w:r>
      <w:proofErr w:type="spellEnd"/>
      <w:r w:rsidRPr="001B1B4C">
        <w:t xml:space="preserve"> = </w:t>
      </w:r>
      <w:proofErr w:type="spellStart"/>
      <w:r w:rsidRPr="001B1B4C">
        <w:t>l.account_id</w:t>
      </w:r>
      <w:proofErr w:type="spellEnd"/>
    </w:p>
    <w:p w14:paraId="71585177" w14:textId="5739014B" w:rsidR="007256C2" w:rsidRPr="007256C2" w:rsidRDefault="007256C2" w:rsidP="0037161A">
      <w:r>
        <w:t>Need to identify Primary Keys and Foreign Keys</w:t>
      </w:r>
      <w:r>
        <w:br/>
        <w:t xml:space="preserve">Primary Key is unique to each table and </w:t>
      </w:r>
      <w:r>
        <w:br/>
        <w:t xml:space="preserve">Foreign Key is common across tables and it is what we use to join tables. </w:t>
      </w:r>
    </w:p>
    <w:p w14:paraId="0F1B6FA9" w14:textId="10C2E96A" w:rsidR="0037161A" w:rsidRDefault="001B1B4C" w:rsidP="001B1B4C">
      <w:pPr>
        <w:pStyle w:val="ListParagraph"/>
        <w:numPr>
          <w:ilvl w:val="0"/>
          <w:numId w:val="32"/>
        </w:numPr>
      </w:pPr>
      <w:r>
        <w:t>Join is just a query through two tables. Like this:</w:t>
      </w:r>
    </w:p>
    <w:p w14:paraId="5CD91E3C" w14:textId="77777777" w:rsidR="001B1B4C" w:rsidRDefault="001B1B4C" w:rsidP="001B1B4C">
      <w:r>
        <w:t xml:space="preserve">#Q: show all data for all accounts which have any loans of a </w:t>
      </w:r>
      <w:proofErr w:type="gramStart"/>
      <w:r>
        <w:t>12 month</w:t>
      </w:r>
      <w:proofErr w:type="gramEnd"/>
      <w:r>
        <w:t xml:space="preserve"> duration</w:t>
      </w:r>
    </w:p>
    <w:p w14:paraId="208153DD" w14:textId="1069C31C" w:rsidR="001B1B4C" w:rsidRDefault="001B1B4C" w:rsidP="001B1B4C">
      <w:r>
        <w:t xml:space="preserve">select </w:t>
      </w:r>
      <w:proofErr w:type="spellStart"/>
      <w:proofErr w:type="gramStart"/>
      <w:r>
        <w:t>a.account</w:t>
      </w:r>
      <w:proofErr w:type="gramEnd"/>
      <w:r>
        <w:t>_id</w:t>
      </w:r>
      <w:proofErr w:type="spellEnd"/>
      <w:r>
        <w:t xml:space="preserve">, </w:t>
      </w:r>
      <w:proofErr w:type="spellStart"/>
      <w:r>
        <w:t>a.district_id</w:t>
      </w:r>
      <w:proofErr w:type="spellEnd"/>
      <w:r>
        <w:t xml:space="preserve">, </w:t>
      </w:r>
      <w:proofErr w:type="spellStart"/>
      <w:r>
        <w:t>a.frequency</w:t>
      </w:r>
      <w:proofErr w:type="spellEnd"/>
      <w:r>
        <w:t xml:space="preserve"> from </w:t>
      </w:r>
      <w:proofErr w:type="spellStart"/>
      <w:r>
        <w:t>bank.account</w:t>
      </w:r>
      <w:proofErr w:type="spellEnd"/>
      <w:r>
        <w:t xml:space="preserve"> a</w:t>
      </w:r>
    </w:p>
    <w:p w14:paraId="03C301DE" w14:textId="77777777" w:rsidR="001B1B4C" w:rsidRDefault="001B1B4C" w:rsidP="001B1B4C">
      <w:r>
        <w:t xml:space="preserve">join </w:t>
      </w:r>
      <w:proofErr w:type="spellStart"/>
      <w:proofErr w:type="gramStart"/>
      <w:r>
        <w:t>bank.loan</w:t>
      </w:r>
      <w:proofErr w:type="spellEnd"/>
      <w:proofErr w:type="gramEnd"/>
      <w:r>
        <w:t xml:space="preserve"> l</w:t>
      </w:r>
    </w:p>
    <w:p w14:paraId="6B2B5220" w14:textId="77777777" w:rsidR="001B1B4C" w:rsidRDefault="001B1B4C" w:rsidP="001B1B4C">
      <w:r>
        <w:t xml:space="preserve">on </w:t>
      </w:r>
      <w:proofErr w:type="spellStart"/>
      <w:proofErr w:type="gramStart"/>
      <w:r>
        <w:t>a.account</w:t>
      </w:r>
      <w:proofErr w:type="gramEnd"/>
      <w:r>
        <w:t>_id</w:t>
      </w:r>
      <w:proofErr w:type="spellEnd"/>
      <w:r>
        <w:t xml:space="preserve"> = </w:t>
      </w:r>
      <w:proofErr w:type="spellStart"/>
      <w:r>
        <w:t>l.account_id</w:t>
      </w:r>
      <w:proofErr w:type="spellEnd"/>
    </w:p>
    <w:p w14:paraId="77FA8378" w14:textId="2484751C" w:rsidR="001B1B4C" w:rsidRDefault="001B1B4C" w:rsidP="001B1B4C">
      <w:r>
        <w:t xml:space="preserve">where </w:t>
      </w:r>
      <w:proofErr w:type="spellStart"/>
      <w:proofErr w:type="gramStart"/>
      <w:r>
        <w:t>l.duration</w:t>
      </w:r>
      <w:proofErr w:type="spellEnd"/>
      <w:proofErr w:type="gramEnd"/>
      <w:r>
        <w:t xml:space="preserve"> = 12</w:t>
      </w:r>
    </w:p>
    <w:p w14:paraId="088D8A18" w14:textId="3782DEF4" w:rsidR="0045449E" w:rsidRDefault="0045449E" w:rsidP="0045449E">
      <w:pPr>
        <w:pStyle w:val="ListParagraph"/>
        <w:numPr>
          <w:ilvl w:val="0"/>
          <w:numId w:val="32"/>
        </w:numPr>
      </w:pPr>
      <w:r>
        <w:t xml:space="preserve">Left Join delivers all the rows in the primary (first mentioned table) + the rows from the secondary table that share the common identified. The issue is that many tables will not have the common id across all its entries. – </w:t>
      </w:r>
      <w:proofErr w:type="gramStart"/>
      <w:r>
        <w:t>So</w:t>
      </w:r>
      <w:proofErr w:type="gramEnd"/>
      <w:r>
        <w:t xml:space="preserve"> this is a way of prioritising tables. – </w:t>
      </w:r>
      <w:r w:rsidRPr="0045449E">
        <w:rPr>
          <w:b/>
          <w:bCs/>
        </w:rPr>
        <w:t>“print all of left and what you can identify from right”.</w:t>
      </w:r>
      <w:r>
        <w:t xml:space="preserve"> Right join does the opposite. </w:t>
      </w:r>
    </w:p>
    <w:p w14:paraId="21A090C2" w14:textId="77777777" w:rsidR="0045449E" w:rsidRDefault="0045449E" w:rsidP="0045449E">
      <w:r>
        <w:t xml:space="preserve">select </w:t>
      </w:r>
      <w:proofErr w:type="spellStart"/>
      <w:proofErr w:type="gramStart"/>
      <w:r>
        <w:t>a.account</w:t>
      </w:r>
      <w:proofErr w:type="gramEnd"/>
      <w:r>
        <w:t>_id</w:t>
      </w:r>
      <w:proofErr w:type="spellEnd"/>
      <w:r>
        <w:t xml:space="preserve">, </w:t>
      </w:r>
      <w:proofErr w:type="spellStart"/>
      <w:r>
        <w:t>a.district_id</w:t>
      </w:r>
      <w:proofErr w:type="spellEnd"/>
      <w:r>
        <w:t xml:space="preserve">, </w:t>
      </w:r>
      <w:proofErr w:type="spellStart"/>
      <w:r>
        <w:t>a.frequency</w:t>
      </w:r>
      <w:proofErr w:type="spellEnd"/>
      <w:r>
        <w:t xml:space="preserve"> from </w:t>
      </w:r>
      <w:proofErr w:type="spellStart"/>
      <w:r>
        <w:t>bank.account</w:t>
      </w:r>
      <w:proofErr w:type="spellEnd"/>
      <w:r>
        <w:t xml:space="preserve"> a</w:t>
      </w:r>
    </w:p>
    <w:p w14:paraId="5852455A" w14:textId="673B82F5" w:rsidR="0032487A" w:rsidRDefault="0045449E" w:rsidP="0045449E">
      <w:r>
        <w:t xml:space="preserve">left join </w:t>
      </w:r>
      <w:proofErr w:type="spellStart"/>
      <w:proofErr w:type="gramStart"/>
      <w:r>
        <w:t>bank.loan</w:t>
      </w:r>
      <w:proofErr w:type="spellEnd"/>
      <w:proofErr w:type="gramEnd"/>
      <w:r>
        <w:t xml:space="preserve"> l</w:t>
      </w:r>
    </w:p>
    <w:p w14:paraId="11D41716" w14:textId="711BD51B" w:rsidR="0045449E" w:rsidRDefault="0045449E" w:rsidP="0045449E">
      <w:r>
        <w:t xml:space="preserve">on </w:t>
      </w:r>
      <w:proofErr w:type="spellStart"/>
      <w:proofErr w:type="gramStart"/>
      <w:r>
        <w:t>a.account</w:t>
      </w:r>
      <w:proofErr w:type="gramEnd"/>
      <w:r>
        <w:t>_id</w:t>
      </w:r>
      <w:proofErr w:type="spellEnd"/>
      <w:r>
        <w:t xml:space="preserve"> = </w:t>
      </w:r>
      <w:proofErr w:type="spellStart"/>
      <w:r>
        <w:t>l.account_id</w:t>
      </w:r>
      <w:proofErr w:type="spellEnd"/>
    </w:p>
    <w:p w14:paraId="53CB606C" w14:textId="7EB74B6F" w:rsidR="0032487A" w:rsidRDefault="0032487A" w:rsidP="0045449E">
      <w:r>
        <w:t xml:space="preserve">Note: Full Join is not supported in </w:t>
      </w:r>
      <w:proofErr w:type="spellStart"/>
      <w:r>
        <w:t>Mysql</w:t>
      </w:r>
      <w:proofErr w:type="spellEnd"/>
      <w:r>
        <w:t xml:space="preserve">. </w:t>
      </w:r>
    </w:p>
    <w:p w14:paraId="58D5E246" w14:textId="20568880" w:rsidR="00A25127" w:rsidRDefault="00A25127" w:rsidP="0045449E"/>
    <w:p w14:paraId="32BF4DA6" w14:textId="110D7642" w:rsidR="00A25127" w:rsidRDefault="00A25127" w:rsidP="0045449E">
      <w:pPr>
        <w:rPr>
          <w:b/>
          <w:bCs/>
        </w:rPr>
      </w:pPr>
      <w:r>
        <w:rPr>
          <w:b/>
          <w:bCs/>
        </w:rPr>
        <w:t>Joining multiple tables</w:t>
      </w:r>
    </w:p>
    <w:p w14:paraId="4C7E8988" w14:textId="2C7E8A09" w:rsidR="00A25127" w:rsidRDefault="00A25127" w:rsidP="00A25127">
      <w:pPr>
        <w:pStyle w:val="ListParagraph"/>
        <w:numPr>
          <w:ilvl w:val="0"/>
          <w:numId w:val="33"/>
        </w:numPr>
        <w:rPr>
          <w:b/>
          <w:bCs/>
        </w:rPr>
      </w:pPr>
      <w:r>
        <w:rPr>
          <w:b/>
          <w:bCs/>
        </w:rPr>
        <w:t xml:space="preserve">Here we join </w:t>
      </w:r>
      <w:proofErr w:type="gramStart"/>
      <w:r>
        <w:rPr>
          <w:b/>
          <w:bCs/>
        </w:rPr>
        <w:t>3</w:t>
      </w:r>
      <w:proofErr w:type="gramEnd"/>
    </w:p>
    <w:p w14:paraId="4396EA9B" w14:textId="77777777" w:rsidR="00A25127" w:rsidRPr="00A25127" w:rsidRDefault="00A25127" w:rsidP="00A25127">
      <w:r w:rsidRPr="00A25127">
        <w:t xml:space="preserve">#joining 3 tables (well 2 tables and the view you created). </w:t>
      </w:r>
    </w:p>
    <w:p w14:paraId="0FB315DA" w14:textId="77777777" w:rsidR="00A25127" w:rsidRPr="00A25127" w:rsidRDefault="00A25127" w:rsidP="00A25127">
      <w:r w:rsidRPr="00A25127">
        <w:t xml:space="preserve">Select * from client </w:t>
      </w:r>
      <w:proofErr w:type="gramStart"/>
      <w:r w:rsidRPr="00A25127">
        <w:t>c</w:t>
      </w:r>
      <w:proofErr w:type="gramEnd"/>
    </w:p>
    <w:p w14:paraId="645A01FE" w14:textId="77777777" w:rsidR="00A25127" w:rsidRPr="00A25127" w:rsidRDefault="00A25127" w:rsidP="00A25127">
      <w:r w:rsidRPr="00A25127">
        <w:t xml:space="preserve">Join district </w:t>
      </w:r>
      <w:proofErr w:type="gramStart"/>
      <w:r w:rsidRPr="00A25127">
        <w:t>d</w:t>
      </w:r>
      <w:proofErr w:type="gramEnd"/>
    </w:p>
    <w:p w14:paraId="6C0B5725" w14:textId="77777777" w:rsidR="00A25127" w:rsidRPr="00A25127" w:rsidRDefault="00A25127" w:rsidP="00A25127">
      <w:r w:rsidRPr="00A25127">
        <w:t xml:space="preserve">on </w:t>
      </w:r>
      <w:proofErr w:type="spellStart"/>
      <w:proofErr w:type="gramStart"/>
      <w:r w:rsidRPr="00A25127">
        <w:t>c.district</w:t>
      </w:r>
      <w:proofErr w:type="gramEnd"/>
      <w:r w:rsidRPr="00A25127">
        <w:t>_id</w:t>
      </w:r>
      <w:proofErr w:type="spellEnd"/>
      <w:r w:rsidRPr="00A25127">
        <w:t xml:space="preserve"> = d.A1</w:t>
      </w:r>
    </w:p>
    <w:p w14:paraId="0A1B1989" w14:textId="77777777" w:rsidR="00A25127" w:rsidRPr="00A25127" w:rsidRDefault="00A25127" w:rsidP="00A25127">
      <w:r w:rsidRPr="00A25127">
        <w:t xml:space="preserve">Join </w:t>
      </w:r>
      <w:proofErr w:type="spellStart"/>
      <w:r w:rsidRPr="00A25127">
        <w:t>region_unemployment_breakdown</w:t>
      </w:r>
      <w:proofErr w:type="spellEnd"/>
      <w:r w:rsidRPr="00A25127">
        <w:t xml:space="preserve"> </w:t>
      </w:r>
      <w:proofErr w:type="gramStart"/>
      <w:r w:rsidRPr="00A25127">
        <w:t>v</w:t>
      </w:r>
      <w:proofErr w:type="gramEnd"/>
    </w:p>
    <w:p w14:paraId="4CAF503F" w14:textId="4656600A" w:rsidR="00A25127" w:rsidRDefault="00A25127" w:rsidP="00A25127">
      <w:r w:rsidRPr="00A25127">
        <w:t>on v.A2 = d.</w:t>
      </w:r>
      <w:proofErr w:type="gramStart"/>
      <w:r w:rsidRPr="00A25127">
        <w:t>A2;</w:t>
      </w:r>
      <w:proofErr w:type="gramEnd"/>
    </w:p>
    <w:p w14:paraId="7AAF47A1" w14:textId="667A31B8" w:rsidR="00AB50DC" w:rsidRPr="00AB50DC" w:rsidRDefault="00AB50DC" w:rsidP="00AB50DC">
      <w:pPr>
        <w:pStyle w:val="ListParagraph"/>
        <w:numPr>
          <w:ilvl w:val="0"/>
          <w:numId w:val="33"/>
        </w:numPr>
        <w:rPr>
          <w:b/>
          <w:bCs/>
        </w:rPr>
      </w:pPr>
      <w:r w:rsidRPr="00AB50DC">
        <w:rPr>
          <w:b/>
          <w:bCs/>
        </w:rPr>
        <w:t>Joining 3 tables – another example:</w:t>
      </w:r>
    </w:p>
    <w:p w14:paraId="410465B7" w14:textId="77777777" w:rsidR="00AB50DC" w:rsidRDefault="00AB50DC" w:rsidP="00AB50DC">
      <w:r>
        <w:t xml:space="preserve"># total loans and average loans per district. </w:t>
      </w:r>
    </w:p>
    <w:p w14:paraId="60BF0062" w14:textId="77777777" w:rsidR="00AB50DC" w:rsidRDefault="00AB50DC" w:rsidP="00AB50DC">
      <w:r>
        <w:t xml:space="preserve">Select </w:t>
      </w:r>
      <w:proofErr w:type="gramStart"/>
      <w:r>
        <w:t>d.A</w:t>
      </w:r>
      <w:proofErr w:type="gramEnd"/>
      <w:r>
        <w:t>2, sum(</w:t>
      </w:r>
      <w:proofErr w:type="spellStart"/>
      <w:r>
        <w:t>l.amount</w:t>
      </w:r>
      <w:proofErr w:type="spellEnd"/>
      <w:r>
        <w:t>) as da, floor(</w:t>
      </w:r>
      <w:proofErr w:type="spellStart"/>
      <w:r>
        <w:t>avg</w:t>
      </w:r>
      <w:proofErr w:type="spellEnd"/>
      <w:r>
        <w:t>(</w:t>
      </w:r>
      <w:proofErr w:type="spellStart"/>
      <w:r>
        <w:t>l.amount</w:t>
      </w:r>
      <w:proofErr w:type="spellEnd"/>
      <w:r>
        <w:t xml:space="preserve">)) as </w:t>
      </w:r>
      <w:proofErr w:type="spellStart"/>
      <w:r>
        <w:t>avgloan</w:t>
      </w:r>
      <w:proofErr w:type="spellEnd"/>
      <w:r>
        <w:t>, count(</w:t>
      </w:r>
      <w:proofErr w:type="spellStart"/>
      <w:r>
        <w:t>l.loan_id</w:t>
      </w:r>
      <w:proofErr w:type="spellEnd"/>
      <w:r>
        <w:t>) from loan l</w:t>
      </w:r>
    </w:p>
    <w:p w14:paraId="1A7EA6D1" w14:textId="77777777" w:rsidR="00AB50DC" w:rsidRDefault="00AB50DC" w:rsidP="00AB50DC">
      <w:r>
        <w:t>Join account a</w:t>
      </w:r>
    </w:p>
    <w:p w14:paraId="07D25308" w14:textId="77777777" w:rsidR="00AB50DC" w:rsidRDefault="00AB50DC" w:rsidP="00AB50DC">
      <w:r>
        <w:t xml:space="preserve">on </w:t>
      </w:r>
      <w:proofErr w:type="spellStart"/>
      <w:proofErr w:type="gramStart"/>
      <w:r>
        <w:t>l.account</w:t>
      </w:r>
      <w:proofErr w:type="gramEnd"/>
      <w:r>
        <w:t>_id</w:t>
      </w:r>
      <w:proofErr w:type="spellEnd"/>
      <w:r>
        <w:t xml:space="preserve"> = </w:t>
      </w:r>
      <w:proofErr w:type="spellStart"/>
      <w:r>
        <w:t>a.account_id</w:t>
      </w:r>
      <w:proofErr w:type="spellEnd"/>
    </w:p>
    <w:p w14:paraId="2AC808BD" w14:textId="77777777" w:rsidR="00AB50DC" w:rsidRDefault="00AB50DC" w:rsidP="00AB50DC">
      <w:r>
        <w:t xml:space="preserve">Join district </w:t>
      </w:r>
      <w:proofErr w:type="gramStart"/>
      <w:r>
        <w:t>d</w:t>
      </w:r>
      <w:proofErr w:type="gramEnd"/>
    </w:p>
    <w:p w14:paraId="5704024A" w14:textId="77777777" w:rsidR="00AB50DC" w:rsidRDefault="00AB50DC" w:rsidP="00AB50DC">
      <w:r>
        <w:t xml:space="preserve">on </w:t>
      </w:r>
      <w:proofErr w:type="spellStart"/>
      <w:proofErr w:type="gramStart"/>
      <w:r>
        <w:t>a.district</w:t>
      </w:r>
      <w:proofErr w:type="gramEnd"/>
      <w:r>
        <w:t>_id</w:t>
      </w:r>
      <w:proofErr w:type="spellEnd"/>
      <w:r>
        <w:t xml:space="preserve"> = d.A1</w:t>
      </w:r>
    </w:p>
    <w:p w14:paraId="4FD8C399" w14:textId="77777777" w:rsidR="00AB50DC" w:rsidRDefault="00AB50DC" w:rsidP="00AB50DC">
      <w:r>
        <w:t>GROUP BY d.A1</w:t>
      </w:r>
    </w:p>
    <w:p w14:paraId="78D2527B" w14:textId="45D86BA4" w:rsidR="00AB50DC" w:rsidRDefault="00AB50DC" w:rsidP="00AB50DC">
      <w:r>
        <w:t xml:space="preserve">Order by </w:t>
      </w:r>
      <w:proofErr w:type="spellStart"/>
      <w:r>
        <w:t>avgloan</w:t>
      </w:r>
      <w:proofErr w:type="spellEnd"/>
      <w:r>
        <w:t xml:space="preserve"> </w:t>
      </w:r>
      <w:proofErr w:type="spellStart"/>
      <w:proofErr w:type="gramStart"/>
      <w:r>
        <w:t>desc</w:t>
      </w:r>
      <w:proofErr w:type="spellEnd"/>
      <w:r>
        <w:t>;</w:t>
      </w:r>
      <w:proofErr w:type="gramEnd"/>
    </w:p>
    <w:p w14:paraId="1AA64BE5" w14:textId="77777777" w:rsidR="003B48F1" w:rsidRDefault="003B48F1" w:rsidP="00AB50DC"/>
    <w:p w14:paraId="7DCC61F8" w14:textId="50938169" w:rsidR="00A25127" w:rsidRPr="003B48F1" w:rsidRDefault="00B31E0B" w:rsidP="003B48F1">
      <w:pPr>
        <w:pStyle w:val="Heading2"/>
      </w:pPr>
      <w:bookmarkStart w:id="16" w:name="_Toc68951269"/>
      <w:proofErr w:type="spellStart"/>
      <w:r w:rsidRPr="003B48F1">
        <w:t>Self join</w:t>
      </w:r>
      <w:proofErr w:type="spellEnd"/>
      <w:r w:rsidR="003B48F1" w:rsidRPr="003B48F1">
        <w:t xml:space="preserve"> (Lookup in a duplicate of itself)</w:t>
      </w:r>
      <w:bookmarkEnd w:id="16"/>
    </w:p>
    <w:p w14:paraId="7646A47E" w14:textId="3EC4CD92" w:rsidR="00A25127" w:rsidRDefault="00B31E0B" w:rsidP="00A25127">
      <w:r>
        <w:t xml:space="preserve">Same </w:t>
      </w:r>
      <w:proofErr w:type="spellStart"/>
      <w:r>
        <w:t>sytax</w:t>
      </w:r>
      <w:proofErr w:type="spellEnd"/>
      <w:r>
        <w:t xml:space="preserve"> as a join but it performs </w:t>
      </w:r>
      <w:proofErr w:type="gramStart"/>
      <w:r>
        <w:t>a very different</w:t>
      </w:r>
      <w:proofErr w:type="gramEnd"/>
      <w:r>
        <w:t xml:space="preserve"> function. </w:t>
      </w:r>
      <w:proofErr w:type="spellStart"/>
      <w:r>
        <w:t>Vlookup</w:t>
      </w:r>
      <w:proofErr w:type="spellEnd"/>
      <w:r>
        <w:t xml:space="preserve"> and create new column. </w:t>
      </w:r>
      <w:r w:rsidR="00101996">
        <w:t>(</w:t>
      </w:r>
      <w:proofErr w:type="spellStart"/>
      <w:r w:rsidR="00101996">
        <w:t>vlookup</w:t>
      </w:r>
      <w:proofErr w:type="spellEnd"/>
      <w:r w:rsidR="00101996">
        <w:t xml:space="preserve"> + conditions)</w:t>
      </w:r>
    </w:p>
    <w:p w14:paraId="6A2943A5" w14:textId="6991689A" w:rsidR="00B31E0B" w:rsidRDefault="00B31E0B" w:rsidP="00B31E0B">
      <w:pPr>
        <w:pStyle w:val="ListParagraph"/>
        <w:numPr>
          <w:ilvl w:val="0"/>
          <w:numId w:val="36"/>
        </w:numPr>
      </w:pPr>
      <w:proofErr w:type="gramStart"/>
      <w:r>
        <w:t>Harry</w:t>
      </w:r>
      <w:proofErr w:type="gramEnd"/>
      <w:r>
        <w:t xml:space="preserve"> potter example – the table joins to itself. </w:t>
      </w:r>
    </w:p>
    <w:p w14:paraId="57277B58" w14:textId="2CB9ACDC" w:rsidR="00B31E0B" w:rsidRDefault="00B31E0B" w:rsidP="00B31E0B">
      <w:r>
        <w:t>SELECT m</w:t>
      </w:r>
      <w:proofErr w:type="gramStart"/>
      <w:r>
        <w:t>1.title</w:t>
      </w:r>
      <w:proofErr w:type="gramEnd"/>
      <w:r>
        <w:t xml:space="preserve"> as </w:t>
      </w:r>
      <w:proofErr w:type="spellStart"/>
      <w:r>
        <w:t>movietitle</w:t>
      </w:r>
      <w:proofErr w:type="spellEnd"/>
      <w:r>
        <w:t xml:space="preserve"> , m1.released as </w:t>
      </w:r>
      <w:proofErr w:type="spellStart"/>
      <w:r>
        <w:t>movieyear</w:t>
      </w:r>
      <w:proofErr w:type="spellEnd"/>
      <w:r>
        <w:t xml:space="preserve"> , m2.title as </w:t>
      </w:r>
      <w:proofErr w:type="spellStart"/>
      <w:r>
        <w:t>sequeltitle</w:t>
      </w:r>
      <w:proofErr w:type="spellEnd"/>
      <w:r>
        <w:t xml:space="preserve">, m2.released as </w:t>
      </w:r>
      <w:proofErr w:type="spellStart"/>
      <w:r>
        <w:t>sequelyear</w:t>
      </w:r>
      <w:proofErr w:type="spellEnd"/>
    </w:p>
    <w:p w14:paraId="0F7603A4" w14:textId="1F0F2FE9" w:rsidR="00B31E0B" w:rsidRDefault="00B31E0B" w:rsidP="00B31E0B">
      <w:r>
        <w:t xml:space="preserve"> FROM </w:t>
      </w:r>
      <w:proofErr w:type="spellStart"/>
      <w:r>
        <w:t>Harry.movies</w:t>
      </w:r>
      <w:proofErr w:type="spellEnd"/>
      <w:r>
        <w:t xml:space="preserve"> m1 </w:t>
      </w:r>
    </w:p>
    <w:p w14:paraId="31A436B5" w14:textId="77777777" w:rsidR="00B31E0B" w:rsidRDefault="00B31E0B" w:rsidP="00B31E0B">
      <w:r>
        <w:t xml:space="preserve">left join </w:t>
      </w:r>
      <w:proofErr w:type="spellStart"/>
      <w:r>
        <w:t>Harry.movies</w:t>
      </w:r>
      <w:proofErr w:type="spellEnd"/>
      <w:r>
        <w:t xml:space="preserve"> m2</w:t>
      </w:r>
    </w:p>
    <w:p w14:paraId="03D38E4E" w14:textId="77777777" w:rsidR="00A25127" w:rsidRDefault="00B31E0B" w:rsidP="00B31E0B">
      <w:r>
        <w:t>on m</w:t>
      </w:r>
      <w:proofErr w:type="gramStart"/>
      <w:r>
        <w:t>1.sequel</w:t>
      </w:r>
      <w:proofErr w:type="gramEnd"/>
      <w:r>
        <w:t>_id = m2.movie_id</w:t>
      </w:r>
    </w:p>
    <w:p w14:paraId="24ADB744" w14:textId="31A00D20" w:rsidR="00101996" w:rsidRDefault="00101996" w:rsidP="00101996">
      <w:pPr>
        <w:pStyle w:val="ListParagraph"/>
        <w:numPr>
          <w:ilvl w:val="0"/>
          <w:numId w:val="36"/>
        </w:numPr>
      </w:pPr>
      <w:r>
        <w:t>Checking for fraud</w:t>
      </w:r>
    </w:p>
    <w:p w14:paraId="1EC8FC25" w14:textId="77777777" w:rsidR="00101996" w:rsidRDefault="00101996" w:rsidP="00101996">
      <w:r>
        <w:t xml:space="preserve">use </w:t>
      </w:r>
      <w:proofErr w:type="gramStart"/>
      <w:r>
        <w:t>bank;</w:t>
      </w:r>
      <w:proofErr w:type="gramEnd"/>
    </w:p>
    <w:p w14:paraId="1F7DC6F3" w14:textId="77777777" w:rsidR="00101996" w:rsidRDefault="00101996" w:rsidP="00101996">
      <w:r>
        <w:t xml:space="preserve">#This creates a list of account ids with both of the 'type'. </w:t>
      </w:r>
      <w:proofErr w:type="gramStart"/>
      <w:r>
        <w:t>SO</w:t>
      </w:r>
      <w:proofErr w:type="gramEnd"/>
      <w:r>
        <w:t xml:space="preserve"> we are looking for owners and </w:t>
      </w:r>
      <w:proofErr w:type="spellStart"/>
      <w:r>
        <w:t>disonents</w:t>
      </w:r>
      <w:proofErr w:type="spellEnd"/>
      <w:r>
        <w:t xml:space="preserve"> of the loach (could be </w:t>
      </w:r>
      <w:proofErr w:type="spellStart"/>
      <w:r>
        <w:t>fruadulent</w:t>
      </w:r>
      <w:proofErr w:type="spellEnd"/>
      <w:r>
        <w:t>)</w:t>
      </w:r>
    </w:p>
    <w:p w14:paraId="374611E6" w14:textId="77777777" w:rsidR="00101996" w:rsidRDefault="00101996" w:rsidP="00101996">
      <w:r>
        <w:lastRenderedPageBreak/>
        <w:t xml:space="preserve">SELECT </w:t>
      </w:r>
    </w:p>
    <w:p w14:paraId="1629722F" w14:textId="77777777" w:rsidR="00101996" w:rsidRDefault="00101996" w:rsidP="00101996">
      <w:r>
        <w:t xml:space="preserve">    d</w:t>
      </w:r>
      <w:proofErr w:type="gramStart"/>
      <w:r>
        <w:t>1.client</w:t>
      </w:r>
      <w:proofErr w:type="gramEnd"/>
      <w:r>
        <w:t>_id, d1.account_id, d1.type</w:t>
      </w:r>
    </w:p>
    <w:p w14:paraId="4F0E2F71" w14:textId="77777777" w:rsidR="00101996" w:rsidRDefault="00101996" w:rsidP="00101996">
      <w:r>
        <w:t>FROM</w:t>
      </w:r>
    </w:p>
    <w:p w14:paraId="6E3EEEFE" w14:textId="77777777" w:rsidR="00101996" w:rsidRDefault="00101996" w:rsidP="00101996">
      <w:r>
        <w:t xml:space="preserve">    </w:t>
      </w:r>
      <w:proofErr w:type="spellStart"/>
      <w:r>
        <w:t>disp</w:t>
      </w:r>
      <w:proofErr w:type="spellEnd"/>
      <w:r>
        <w:t xml:space="preserve"> d1</w:t>
      </w:r>
    </w:p>
    <w:p w14:paraId="7F638A85" w14:textId="77777777" w:rsidR="00101996" w:rsidRDefault="00101996" w:rsidP="00101996">
      <w:r>
        <w:t xml:space="preserve">        JOIN</w:t>
      </w:r>
    </w:p>
    <w:p w14:paraId="28C60116" w14:textId="77777777" w:rsidR="00101996" w:rsidRDefault="00101996" w:rsidP="00101996">
      <w:r>
        <w:t xml:space="preserve">    </w:t>
      </w:r>
      <w:proofErr w:type="spellStart"/>
      <w:r>
        <w:t>disp</w:t>
      </w:r>
      <w:proofErr w:type="spellEnd"/>
      <w:r>
        <w:t xml:space="preserve"> d2 ON d</w:t>
      </w:r>
      <w:proofErr w:type="gramStart"/>
      <w:r>
        <w:t>1.account</w:t>
      </w:r>
      <w:proofErr w:type="gramEnd"/>
      <w:r>
        <w:t>_id = d2.account_id</w:t>
      </w:r>
    </w:p>
    <w:p w14:paraId="4F246AB4" w14:textId="77777777" w:rsidR="00101996" w:rsidRDefault="00101996" w:rsidP="00101996">
      <w:proofErr w:type="gramStart"/>
      <w:r>
        <w:t>WHERE</w:t>
      </w:r>
      <w:proofErr w:type="gramEnd"/>
    </w:p>
    <w:p w14:paraId="64245CBD" w14:textId="7F705651" w:rsidR="00101996" w:rsidRDefault="00101996" w:rsidP="00101996">
      <w:r>
        <w:t xml:space="preserve">    d</w:t>
      </w:r>
      <w:proofErr w:type="gramStart"/>
      <w:r>
        <w:t>1.type</w:t>
      </w:r>
      <w:proofErr w:type="gramEnd"/>
      <w:r>
        <w:t xml:space="preserve"> &lt;&gt; d2.type;</w:t>
      </w:r>
    </w:p>
    <w:p w14:paraId="13AC5079" w14:textId="20B266DA" w:rsidR="00101996" w:rsidRDefault="00101996" w:rsidP="00101996"/>
    <w:p w14:paraId="77207702" w14:textId="2DC22BC2" w:rsidR="00085463" w:rsidRPr="00085463" w:rsidRDefault="00085463" w:rsidP="00101996">
      <w:pPr>
        <w:rPr>
          <w:b/>
          <w:bCs/>
        </w:rPr>
      </w:pPr>
      <w:r w:rsidRPr="00085463">
        <w:rPr>
          <w:b/>
          <w:bCs/>
        </w:rPr>
        <w:t>Cross Joins</w:t>
      </w:r>
    </w:p>
    <w:p w14:paraId="038D2CC9" w14:textId="77777777" w:rsidR="005E0FF6" w:rsidRDefault="00085463" w:rsidP="00101996">
      <w:r>
        <w:t xml:space="preserve">Where you have two </w:t>
      </w:r>
      <w:proofErr w:type="gramStart"/>
      <w:r>
        <w:t>columns</w:t>
      </w:r>
      <w:proofErr w:type="gramEnd"/>
      <w:r>
        <w:t xml:space="preserve"> and you want to display all possible </w:t>
      </w:r>
      <w:r w:rsidR="005345AB">
        <w:t xml:space="preserve">combinations of the two. Very rarely used. </w:t>
      </w:r>
    </w:p>
    <w:p w14:paraId="2A8442F3" w14:textId="77777777" w:rsidR="005E0FF6" w:rsidRDefault="005E0FF6" w:rsidP="00101996"/>
    <w:p w14:paraId="2C1F8884" w14:textId="77777777" w:rsidR="005E0FF6" w:rsidRPr="003B48F1" w:rsidRDefault="005E0FF6" w:rsidP="003B48F1">
      <w:pPr>
        <w:pStyle w:val="Heading2"/>
      </w:pPr>
      <w:bookmarkStart w:id="17" w:name="_Toc68951270"/>
      <w:r w:rsidRPr="003B48F1">
        <w:t>Sub Query</w:t>
      </w:r>
      <w:bookmarkEnd w:id="17"/>
    </w:p>
    <w:p w14:paraId="45654B26" w14:textId="0F5D976F" w:rsidR="005E0FF6" w:rsidRDefault="003B48F1" w:rsidP="00101996">
      <w:r>
        <w:t>Sub queries are in brackets, they</w:t>
      </w:r>
      <w:r w:rsidR="005E0FF6">
        <w:t xml:space="preserve"> execute first and </w:t>
      </w:r>
      <w:r>
        <w:t>are</w:t>
      </w:r>
      <w:r w:rsidR="005E0FF6">
        <w:t xml:space="preserve"> often used as part of a Where statement. </w:t>
      </w:r>
    </w:p>
    <w:p w14:paraId="208222BF" w14:textId="77777777" w:rsidR="005E0FF6" w:rsidRDefault="005E0FF6" w:rsidP="005E0FF6">
      <w:pPr>
        <w:pStyle w:val="ListParagraph"/>
        <w:numPr>
          <w:ilvl w:val="0"/>
          <w:numId w:val="37"/>
        </w:numPr>
      </w:pPr>
      <w:r w:rsidRPr="005E0FF6">
        <w:t xml:space="preserve">Sub query </w:t>
      </w:r>
      <w:r>
        <w:t xml:space="preserve">gets the average loan amount to filter against. This shows customers with bigger than average amounts. </w:t>
      </w:r>
    </w:p>
    <w:p w14:paraId="6366D82D" w14:textId="77777777" w:rsidR="005E0FF6" w:rsidRDefault="005E0FF6" w:rsidP="005E0FF6">
      <w:r>
        <w:t>Select *</w:t>
      </w:r>
    </w:p>
    <w:p w14:paraId="7B8015F4" w14:textId="77777777" w:rsidR="005E0FF6" w:rsidRDefault="005E0FF6" w:rsidP="005E0FF6">
      <w:r>
        <w:t>from loan</w:t>
      </w:r>
    </w:p>
    <w:p w14:paraId="63691810" w14:textId="00969067" w:rsidR="00101996" w:rsidRDefault="005E0FF6" w:rsidP="005E0FF6">
      <w:r>
        <w:t xml:space="preserve">Where amount &gt; (select </w:t>
      </w:r>
      <w:proofErr w:type="spellStart"/>
      <w:r>
        <w:t>avg</w:t>
      </w:r>
      <w:proofErr w:type="spellEnd"/>
      <w:r>
        <w:t>(amount) from loan</w:t>
      </w:r>
      <w:proofErr w:type="gramStart"/>
      <w:r>
        <w:t>);</w:t>
      </w:r>
      <w:proofErr w:type="gramEnd"/>
      <w:r w:rsidR="00085463" w:rsidRPr="005E0FF6">
        <w:t xml:space="preserve"> </w:t>
      </w:r>
    </w:p>
    <w:p w14:paraId="2B2E6EB3" w14:textId="26226DA0" w:rsidR="000E27C2" w:rsidRDefault="000E27C2" w:rsidP="000E27C2">
      <w:pPr>
        <w:pStyle w:val="ListParagraph"/>
        <w:numPr>
          <w:ilvl w:val="0"/>
          <w:numId w:val="37"/>
        </w:numPr>
      </w:pPr>
      <w:r>
        <w:t xml:space="preserve">Using a sub query to work out the average of a count: </w:t>
      </w:r>
    </w:p>
    <w:p w14:paraId="13FE57BA" w14:textId="77777777" w:rsidR="000E27C2" w:rsidRDefault="000E27C2" w:rsidP="000E27C2">
      <w:r>
        <w:t xml:space="preserve">use </w:t>
      </w:r>
      <w:proofErr w:type="gramStart"/>
      <w:r>
        <w:t>bank;</w:t>
      </w:r>
      <w:proofErr w:type="gramEnd"/>
    </w:p>
    <w:p w14:paraId="1F782BF3" w14:textId="77777777" w:rsidR="000E27C2" w:rsidRDefault="000E27C2" w:rsidP="000E27C2">
      <w:r>
        <w:t>#Find out the average number of transactions by account. Get those accounts that have more transactions than the average.</w:t>
      </w:r>
    </w:p>
    <w:p w14:paraId="603AD7A7" w14:textId="77777777" w:rsidR="000E27C2" w:rsidRDefault="000E27C2" w:rsidP="000E27C2">
      <w:r>
        <w:t xml:space="preserve">select </w:t>
      </w:r>
      <w:proofErr w:type="spellStart"/>
      <w:r>
        <w:t>account_id</w:t>
      </w:r>
      <w:proofErr w:type="spellEnd"/>
      <w:r>
        <w:t>, count(</w:t>
      </w:r>
      <w:proofErr w:type="spellStart"/>
      <w:r>
        <w:t>trans_id</w:t>
      </w:r>
      <w:proofErr w:type="spellEnd"/>
      <w:r>
        <w:t xml:space="preserve">) as </w:t>
      </w:r>
      <w:proofErr w:type="spellStart"/>
      <w:proofErr w:type="gramStart"/>
      <w:r>
        <w:t>numtrans</w:t>
      </w:r>
      <w:proofErr w:type="spellEnd"/>
      <w:proofErr w:type="gramEnd"/>
    </w:p>
    <w:p w14:paraId="4C6FFB5B" w14:textId="77777777" w:rsidR="000E27C2" w:rsidRDefault="000E27C2" w:rsidP="000E27C2">
      <w:r>
        <w:t xml:space="preserve"> from trans </w:t>
      </w:r>
    </w:p>
    <w:p w14:paraId="7F0ABC27" w14:textId="77777777" w:rsidR="000E27C2" w:rsidRDefault="000E27C2" w:rsidP="000E27C2">
      <w:r>
        <w:t xml:space="preserve"> group by </w:t>
      </w:r>
      <w:proofErr w:type="spellStart"/>
      <w:r>
        <w:t>account_id</w:t>
      </w:r>
      <w:proofErr w:type="spellEnd"/>
    </w:p>
    <w:p w14:paraId="59E12C29" w14:textId="77777777" w:rsidR="000E27C2" w:rsidRDefault="000E27C2" w:rsidP="000E27C2">
      <w:r>
        <w:t xml:space="preserve"> having </w:t>
      </w:r>
      <w:proofErr w:type="spellStart"/>
      <w:r>
        <w:t>numtrans</w:t>
      </w:r>
      <w:proofErr w:type="spellEnd"/>
      <w:r>
        <w:t xml:space="preserve"> &gt; ( </w:t>
      </w:r>
    </w:p>
    <w:p w14:paraId="2E6814CF" w14:textId="77777777" w:rsidR="000E27C2" w:rsidRDefault="000E27C2" w:rsidP="000E27C2">
      <w:r>
        <w:t xml:space="preserve"> select floor(</w:t>
      </w:r>
      <w:proofErr w:type="spellStart"/>
      <w:r>
        <w:t>avg</w:t>
      </w:r>
      <w:proofErr w:type="spellEnd"/>
      <w:r>
        <w:t>(</w:t>
      </w:r>
      <w:proofErr w:type="spellStart"/>
      <w:r>
        <w:t>numtrans</w:t>
      </w:r>
      <w:proofErr w:type="spellEnd"/>
      <w:r>
        <w:t>)) from</w:t>
      </w:r>
    </w:p>
    <w:p w14:paraId="69F322F6" w14:textId="77777777" w:rsidR="000E27C2" w:rsidRDefault="000E27C2" w:rsidP="000E27C2">
      <w:r>
        <w:t xml:space="preserve"> (select </w:t>
      </w:r>
      <w:proofErr w:type="spellStart"/>
      <w:r>
        <w:t>account_id</w:t>
      </w:r>
      <w:proofErr w:type="spellEnd"/>
      <w:r>
        <w:t>, count(</w:t>
      </w:r>
      <w:proofErr w:type="spellStart"/>
      <w:r>
        <w:t>trans_id</w:t>
      </w:r>
      <w:proofErr w:type="spellEnd"/>
      <w:r>
        <w:t xml:space="preserve">) as </w:t>
      </w:r>
      <w:proofErr w:type="spellStart"/>
      <w:proofErr w:type="gramStart"/>
      <w:r>
        <w:t>numtrans</w:t>
      </w:r>
      <w:proofErr w:type="spellEnd"/>
      <w:proofErr w:type="gramEnd"/>
    </w:p>
    <w:p w14:paraId="2F91286F" w14:textId="77777777" w:rsidR="000E27C2" w:rsidRDefault="000E27C2" w:rsidP="000E27C2">
      <w:r>
        <w:t xml:space="preserve"> from trans </w:t>
      </w:r>
    </w:p>
    <w:p w14:paraId="6EC907D5" w14:textId="77777777" w:rsidR="000E27C2" w:rsidRDefault="000E27C2" w:rsidP="000E27C2">
      <w:r>
        <w:t xml:space="preserve"> group by </w:t>
      </w:r>
      <w:proofErr w:type="spellStart"/>
      <w:r>
        <w:t>account_id</w:t>
      </w:r>
      <w:proofErr w:type="spellEnd"/>
      <w:r>
        <w:t>) q1</w:t>
      </w:r>
    </w:p>
    <w:p w14:paraId="313E6A98" w14:textId="77777777" w:rsidR="000E27C2" w:rsidRDefault="000E27C2" w:rsidP="000E27C2">
      <w:r>
        <w:lastRenderedPageBreak/>
        <w:t xml:space="preserve"> </w:t>
      </w:r>
    </w:p>
    <w:p w14:paraId="428C1891" w14:textId="77777777" w:rsidR="000E27C2" w:rsidRDefault="000E27C2" w:rsidP="000E27C2">
      <w:r>
        <w:t xml:space="preserve"> )</w:t>
      </w:r>
    </w:p>
    <w:p w14:paraId="13975A3B" w14:textId="77777777" w:rsidR="000E27C2" w:rsidRDefault="000E27C2" w:rsidP="000E27C2">
      <w:r>
        <w:t xml:space="preserve"> </w:t>
      </w:r>
    </w:p>
    <w:p w14:paraId="306D3DF6" w14:textId="6B1AC297" w:rsidR="000E27C2" w:rsidRDefault="000E27C2" w:rsidP="000E27C2">
      <w:r>
        <w:t xml:space="preserve"> #Note. to save co</w:t>
      </w:r>
      <w:r w:rsidR="003B48F1">
        <w:t>m</w:t>
      </w:r>
      <w:r>
        <w:t>plexity you might ju</w:t>
      </w:r>
      <w:r w:rsidR="003B48F1">
        <w:t>s</w:t>
      </w:r>
      <w:r>
        <w:t xml:space="preserve">t work out the average (192) and hard code it into a simple look up against county of </w:t>
      </w:r>
      <w:proofErr w:type="gramStart"/>
      <w:r>
        <w:t>transa</w:t>
      </w:r>
      <w:r w:rsidR="003B48F1">
        <w:t>c</w:t>
      </w:r>
      <w:r>
        <w:t>tions</w:t>
      </w:r>
      <w:proofErr w:type="gramEnd"/>
    </w:p>
    <w:p w14:paraId="69EEC681" w14:textId="77777777" w:rsidR="000E27C2" w:rsidRDefault="000E27C2" w:rsidP="000E27C2"/>
    <w:p w14:paraId="08422F4A" w14:textId="77777777" w:rsidR="000E27C2" w:rsidRDefault="000E27C2" w:rsidP="000E27C2"/>
    <w:p w14:paraId="6E1CD6FD" w14:textId="77777777" w:rsidR="000E27C2" w:rsidRDefault="000E27C2" w:rsidP="000E27C2"/>
    <w:p w14:paraId="11D44B53" w14:textId="77777777" w:rsidR="000E27C2" w:rsidRPr="005E0FF6" w:rsidRDefault="000E27C2" w:rsidP="000E27C2"/>
    <w:p w14:paraId="40AFC30C" w14:textId="31DA6838" w:rsidR="00101996" w:rsidRDefault="00101996" w:rsidP="00101996"/>
    <w:p w14:paraId="22DD036A" w14:textId="77777777" w:rsidR="00101996" w:rsidRPr="00A25127" w:rsidRDefault="00101996" w:rsidP="00101996"/>
    <w:p w14:paraId="13BA1157" w14:textId="27F5BCA0" w:rsidR="00A25127" w:rsidRPr="00A25127" w:rsidRDefault="00A25127" w:rsidP="00A25127">
      <w:pPr>
        <w:rPr>
          <w:b/>
          <w:bCs/>
        </w:rPr>
      </w:pPr>
      <w:r>
        <w:rPr>
          <w:b/>
          <w:bCs/>
        </w:rPr>
        <w:t xml:space="preserve">Nice piece of code to </w:t>
      </w:r>
      <w:r w:rsidRPr="00A25127">
        <w:rPr>
          <w:b/>
          <w:bCs/>
        </w:rPr>
        <w:t xml:space="preserve">check the values across tables to make sure you have the same count of </w:t>
      </w:r>
      <w:proofErr w:type="spellStart"/>
      <w:r w:rsidRPr="00A25127">
        <w:rPr>
          <w:b/>
          <w:bCs/>
        </w:rPr>
        <w:t>eg.</w:t>
      </w:r>
      <w:proofErr w:type="spellEnd"/>
      <w:r w:rsidRPr="00A25127">
        <w:rPr>
          <w:b/>
          <w:bCs/>
        </w:rPr>
        <w:t xml:space="preserve"> Districts</w:t>
      </w:r>
      <w:r>
        <w:rPr>
          <w:b/>
          <w:bCs/>
        </w:rPr>
        <w:t>:</w:t>
      </w:r>
    </w:p>
    <w:p w14:paraId="643804E7" w14:textId="77777777" w:rsidR="00A25127" w:rsidRPr="00A25127" w:rsidRDefault="00A25127" w:rsidP="00A25127">
      <w:r w:rsidRPr="00A25127">
        <w:t xml:space="preserve">select </w:t>
      </w:r>
      <w:proofErr w:type="gramStart"/>
      <w:r w:rsidRPr="00A25127">
        <w:t>count(</w:t>
      </w:r>
      <w:proofErr w:type="gramEnd"/>
      <w:r w:rsidRPr="00A25127">
        <w:t>distinct d.A1) from district d;</w:t>
      </w:r>
    </w:p>
    <w:p w14:paraId="0D824CA5" w14:textId="54210B00" w:rsidR="00A25127" w:rsidRPr="00A25127" w:rsidRDefault="00A25127" w:rsidP="00A25127">
      <w:r w:rsidRPr="00A25127">
        <w:t xml:space="preserve">select </w:t>
      </w:r>
      <w:proofErr w:type="gramStart"/>
      <w:r w:rsidRPr="00A25127">
        <w:t>count(</w:t>
      </w:r>
      <w:proofErr w:type="gramEnd"/>
      <w:r w:rsidRPr="00A25127">
        <w:t xml:space="preserve">distinct </w:t>
      </w:r>
      <w:proofErr w:type="spellStart"/>
      <w:r w:rsidRPr="00A25127">
        <w:t>c.district_id</w:t>
      </w:r>
      <w:proofErr w:type="spellEnd"/>
      <w:r w:rsidRPr="00A25127">
        <w:t>) from client c;</w:t>
      </w:r>
    </w:p>
    <w:p w14:paraId="64D384F5" w14:textId="77777777" w:rsidR="0045449E" w:rsidRDefault="0045449E" w:rsidP="0045449E"/>
    <w:p w14:paraId="6943D607" w14:textId="6A76BDC8" w:rsidR="0037161A" w:rsidRDefault="0037161A">
      <w:r>
        <w:br w:type="page"/>
      </w:r>
    </w:p>
    <w:p w14:paraId="6C812382" w14:textId="7D816642" w:rsidR="007D1F14" w:rsidRPr="003B48F1" w:rsidRDefault="007D1F14" w:rsidP="003B48F1">
      <w:pPr>
        <w:pStyle w:val="Heading2"/>
      </w:pPr>
      <w:bookmarkStart w:id="18" w:name="_Toc68951271"/>
      <w:r w:rsidRPr="003B48F1">
        <w:lastRenderedPageBreak/>
        <w:t>Terminology about data Architecture</w:t>
      </w:r>
      <w:bookmarkEnd w:id="18"/>
    </w:p>
    <w:p w14:paraId="71BCD684" w14:textId="4A34E7FE" w:rsidR="00B00A7F" w:rsidRDefault="007D1F14" w:rsidP="00B00A7F">
      <w:pPr>
        <w:pStyle w:val="ListParagraph"/>
        <w:numPr>
          <w:ilvl w:val="0"/>
          <w:numId w:val="4"/>
        </w:numPr>
      </w:pPr>
      <w:r>
        <w:t xml:space="preserve">Data Lake = non-structured data (pool of stuff). Collect loads of data from different places. Some sort of blending? But </w:t>
      </w:r>
      <w:proofErr w:type="gramStart"/>
      <w:r>
        <w:t>don’t</w:t>
      </w:r>
      <w:proofErr w:type="gramEnd"/>
      <w:r>
        <w:t xml:space="preserve"> necessarily need to join data together. </w:t>
      </w:r>
      <w:r>
        <w:br/>
      </w:r>
      <w:r>
        <w:rPr>
          <w:b/>
          <w:bCs/>
        </w:rPr>
        <w:t>A managed lake</w:t>
      </w:r>
      <w:r>
        <w:t xml:space="preserve"> – is </w:t>
      </w:r>
      <w:r w:rsidR="00B00A7F">
        <w:t xml:space="preserve">more catalogued and refined + delivers useable formats for other tools. </w:t>
      </w:r>
    </w:p>
    <w:p w14:paraId="45A3F291" w14:textId="77777777" w:rsidR="007D1F14" w:rsidRDefault="007D1F14" w:rsidP="007D1F14">
      <w:pPr>
        <w:pStyle w:val="ListParagraph"/>
      </w:pPr>
    </w:p>
    <w:p w14:paraId="7B8EE5B4" w14:textId="47D16025" w:rsidR="007D1F14" w:rsidRDefault="007D1F14" w:rsidP="00B00A7F">
      <w:pPr>
        <w:pStyle w:val="ListParagraph"/>
        <w:numPr>
          <w:ilvl w:val="0"/>
          <w:numId w:val="4"/>
        </w:numPr>
      </w:pPr>
      <w:r>
        <w:t>Data Warehouse = Copy of transactional data structured for querying and reporting. Supports normalized and denormalized data (de-normalized data = joined up data. Makes it easier to report against). Mostly used for data mining and dashboards. Is resource and cost</w:t>
      </w:r>
      <w:r w:rsidR="00B00A7F">
        <w:t xml:space="preserve"> </w:t>
      </w:r>
      <w:r>
        <w:t xml:space="preserve">heavy. </w:t>
      </w:r>
    </w:p>
    <w:p w14:paraId="460B0A2B" w14:textId="77777777" w:rsidR="00B00A7F" w:rsidRDefault="00B00A7F" w:rsidP="00B00A7F">
      <w:pPr>
        <w:pStyle w:val="ListParagraph"/>
      </w:pPr>
    </w:p>
    <w:p w14:paraId="7E9F8112" w14:textId="3B45339E" w:rsidR="007D1F14" w:rsidRDefault="00B00A7F" w:rsidP="006F4519">
      <w:pPr>
        <w:pStyle w:val="ListParagraph"/>
        <w:numPr>
          <w:ilvl w:val="0"/>
          <w:numId w:val="4"/>
        </w:numPr>
      </w:pPr>
      <w:r>
        <w:t>Online Transactions Processing (OLTP) is a store of transactional information. It stores current transactional data – there are no redundancies.</w:t>
      </w:r>
      <w:r>
        <w:br/>
        <w:t>Online Analytical Processing (OLAP). System designed for relatively small no of transactions. Stores historic data. Queries are more complex.</w:t>
      </w:r>
      <w:r w:rsidR="00C2626F">
        <w:t xml:space="preserve"> Support different schemas – snowflake </w:t>
      </w:r>
      <w:r>
        <w:t xml:space="preserve"> </w:t>
      </w:r>
      <w:r>
        <w:br/>
        <w:t>Real Time Analysis Processing</w:t>
      </w:r>
      <w:r w:rsidR="00C2626F">
        <w:t xml:space="preserve"> (RTAP)</w:t>
      </w:r>
      <w:r>
        <w:t>.</w:t>
      </w:r>
      <w:r w:rsidR="00C2626F">
        <w:t xml:space="preserve"> Uses cloud. Real time data. More flexibility. Real time data and historic data. Most businesses demand real time data today. EG Google Cloud. Data Bricks. </w:t>
      </w:r>
    </w:p>
    <w:p w14:paraId="75133212" w14:textId="312F6A03" w:rsidR="006F4519" w:rsidRDefault="006F4519" w:rsidP="006F4519">
      <w:r>
        <w:t>Different Schemas</w:t>
      </w:r>
    </w:p>
    <w:p w14:paraId="5A9871D9" w14:textId="5254E48A" w:rsidR="006F4519" w:rsidRDefault="006F4519" w:rsidP="006F4519">
      <w:r>
        <w:rPr>
          <w:noProof/>
        </w:rPr>
        <w:drawing>
          <wp:inline distT="0" distB="0" distL="0" distR="0" wp14:anchorId="00D89ED6" wp14:editId="39A458CD">
            <wp:extent cx="5731510" cy="23844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5588" w14:textId="5C6DFC40" w:rsidR="00923246" w:rsidRDefault="00923246" w:rsidP="006F4519"/>
    <w:p w14:paraId="027305C9" w14:textId="11B19E07" w:rsidR="00923246" w:rsidRDefault="00923246" w:rsidP="006F4519"/>
    <w:sectPr w:rsidR="00923246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F7998"/>
    <w:multiLevelType w:val="hybridMultilevel"/>
    <w:tmpl w:val="679ADA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C1F08"/>
    <w:multiLevelType w:val="hybridMultilevel"/>
    <w:tmpl w:val="E3C0E9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D657F"/>
    <w:multiLevelType w:val="hybridMultilevel"/>
    <w:tmpl w:val="9E5A5C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06D15"/>
    <w:multiLevelType w:val="hybridMultilevel"/>
    <w:tmpl w:val="2AC89B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6363D"/>
    <w:multiLevelType w:val="hybridMultilevel"/>
    <w:tmpl w:val="BE9637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6201D"/>
    <w:multiLevelType w:val="hybridMultilevel"/>
    <w:tmpl w:val="42C62A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625F6"/>
    <w:multiLevelType w:val="hybridMultilevel"/>
    <w:tmpl w:val="849267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05433"/>
    <w:multiLevelType w:val="hybridMultilevel"/>
    <w:tmpl w:val="1F66FB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297"/>
    <w:multiLevelType w:val="hybridMultilevel"/>
    <w:tmpl w:val="3D60F1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B5495"/>
    <w:multiLevelType w:val="hybridMultilevel"/>
    <w:tmpl w:val="2472AF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486351"/>
    <w:multiLevelType w:val="hybridMultilevel"/>
    <w:tmpl w:val="768406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A4A08"/>
    <w:multiLevelType w:val="hybridMultilevel"/>
    <w:tmpl w:val="664E31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07B66"/>
    <w:multiLevelType w:val="hybridMultilevel"/>
    <w:tmpl w:val="6C5ED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540BF"/>
    <w:multiLevelType w:val="hybridMultilevel"/>
    <w:tmpl w:val="071E77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C0615D"/>
    <w:multiLevelType w:val="hybridMultilevel"/>
    <w:tmpl w:val="0AA854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334AD1"/>
    <w:multiLevelType w:val="hybridMultilevel"/>
    <w:tmpl w:val="D05003C8"/>
    <w:lvl w:ilvl="0" w:tplc="252A0B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29321D"/>
    <w:multiLevelType w:val="hybridMultilevel"/>
    <w:tmpl w:val="F052FF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845B8C"/>
    <w:multiLevelType w:val="hybridMultilevel"/>
    <w:tmpl w:val="3FDAD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A5BA5"/>
    <w:multiLevelType w:val="hybridMultilevel"/>
    <w:tmpl w:val="4E4C39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763DD2"/>
    <w:multiLevelType w:val="hybridMultilevel"/>
    <w:tmpl w:val="2472AF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0D12A9"/>
    <w:multiLevelType w:val="hybridMultilevel"/>
    <w:tmpl w:val="FBD84C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9304C6"/>
    <w:multiLevelType w:val="hybridMultilevel"/>
    <w:tmpl w:val="C0808D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0458A6"/>
    <w:multiLevelType w:val="hybridMultilevel"/>
    <w:tmpl w:val="EB0252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C1504D"/>
    <w:multiLevelType w:val="hybridMultilevel"/>
    <w:tmpl w:val="CD1C4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492CA1"/>
    <w:multiLevelType w:val="hybridMultilevel"/>
    <w:tmpl w:val="C1788E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05988"/>
    <w:multiLevelType w:val="hybridMultilevel"/>
    <w:tmpl w:val="B42210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D3209B"/>
    <w:multiLevelType w:val="hybridMultilevel"/>
    <w:tmpl w:val="80C0C0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4157B"/>
    <w:multiLevelType w:val="multilevel"/>
    <w:tmpl w:val="83BE9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7AD4749"/>
    <w:multiLevelType w:val="hybridMultilevel"/>
    <w:tmpl w:val="D19C09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956EBA"/>
    <w:multiLevelType w:val="hybridMultilevel"/>
    <w:tmpl w:val="2AEC1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1F23E1"/>
    <w:multiLevelType w:val="hybridMultilevel"/>
    <w:tmpl w:val="7C5C6B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C97442"/>
    <w:multiLevelType w:val="hybridMultilevel"/>
    <w:tmpl w:val="881043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0F2E0B"/>
    <w:multiLevelType w:val="hybridMultilevel"/>
    <w:tmpl w:val="F76A54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AA6B4D"/>
    <w:multiLevelType w:val="hybridMultilevel"/>
    <w:tmpl w:val="8A763A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612637"/>
    <w:multiLevelType w:val="hybridMultilevel"/>
    <w:tmpl w:val="F76A54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7A5D77"/>
    <w:multiLevelType w:val="hybridMultilevel"/>
    <w:tmpl w:val="462440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AC58DC"/>
    <w:multiLevelType w:val="hybridMultilevel"/>
    <w:tmpl w:val="11B815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1"/>
  </w:num>
  <w:num w:numId="3">
    <w:abstractNumId w:val="32"/>
  </w:num>
  <w:num w:numId="4">
    <w:abstractNumId w:val="22"/>
  </w:num>
  <w:num w:numId="5">
    <w:abstractNumId w:val="1"/>
  </w:num>
  <w:num w:numId="6">
    <w:abstractNumId w:val="4"/>
  </w:num>
  <w:num w:numId="7">
    <w:abstractNumId w:val="21"/>
  </w:num>
  <w:num w:numId="8">
    <w:abstractNumId w:val="28"/>
  </w:num>
  <w:num w:numId="9">
    <w:abstractNumId w:val="29"/>
  </w:num>
  <w:num w:numId="10">
    <w:abstractNumId w:val="33"/>
  </w:num>
  <w:num w:numId="11">
    <w:abstractNumId w:val="5"/>
  </w:num>
  <w:num w:numId="12">
    <w:abstractNumId w:val="16"/>
  </w:num>
  <w:num w:numId="13">
    <w:abstractNumId w:val="2"/>
  </w:num>
  <w:num w:numId="14">
    <w:abstractNumId w:val="30"/>
  </w:num>
  <w:num w:numId="15">
    <w:abstractNumId w:val="10"/>
  </w:num>
  <w:num w:numId="16">
    <w:abstractNumId w:val="25"/>
  </w:num>
  <w:num w:numId="17">
    <w:abstractNumId w:val="20"/>
  </w:num>
  <w:num w:numId="18">
    <w:abstractNumId w:val="23"/>
  </w:num>
  <w:num w:numId="19">
    <w:abstractNumId w:val="35"/>
  </w:num>
  <w:num w:numId="20">
    <w:abstractNumId w:val="3"/>
  </w:num>
  <w:num w:numId="21">
    <w:abstractNumId w:val="24"/>
  </w:num>
  <w:num w:numId="22">
    <w:abstractNumId w:val="36"/>
  </w:num>
  <w:num w:numId="23">
    <w:abstractNumId w:val="15"/>
  </w:num>
  <w:num w:numId="24">
    <w:abstractNumId w:val="7"/>
  </w:num>
  <w:num w:numId="25">
    <w:abstractNumId w:val="9"/>
  </w:num>
  <w:num w:numId="26">
    <w:abstractNumId w:val="19"/>
  </w:num>
  <w:num w:numId="27">
    <w:abstractNumId w:val="0"/>
  </w:num>
  <w:num w:numId="28">
    <w:abstractNumId w:val="17"/>
  </w:num>
  <w:num w:numId="29">
    <w:abstractNumId w:val="27"/>
  </w:num>
  <w:num w:numId="30">
    <w:abstractNumId w:val="26"/>
  </w:num>
  <w:num w:numId="31">
    <w:abstractNumId w:val="31"/>
  </w:num>
  <w:num w:numId="32">
    <w:abstractNumId w:val="18"/>
  </w:num>
  <w:num w:numId="33">
    <w:abstractNumId w:val="8"/>
  </w:num>
  <w:num w:numId="34">
    <w:abstractNumId w:val="14"/>
  </w:num>
  <w:num w:numId="35">
    <w:abstractNumId w:val="13"/>
  </w:num>
  <w:num w:numId="36">
    <w:abstractNumId w:val="12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sDQ1tzQyNzA2MbFQ0lEKTi0uzszPAykwqwUADZ71CCwAAAA="/>
  </w:docVars>
  <w:rsids>
    <w:rsidRoot w:val="00583259"/>
    <w:rsid w:val="0002439E"/>
    <w:rsid w:val="0003215B"/>
    <w:rsid w:val="0005393C"/>
    <w:rsid w:val="0006362E"/>
    <w:rsid w:val="0007070A"/>
    <w:rsid w:val="00085463"/>
    <w:rsid w:val="000926A4"/>
    <w:rsid w:val="000E27C2"/>
    <w:rsid w:val="000E3648"/>
    <w:rsid w:val="00101996"/>
    <w:rsid w:val="00171D86"/>
    <w:rsid w:val="00190B52"/>
    <w:rsid w:val="001B1B4C"/>
    <w:rsid w:val="001B2C15"/>
    <w:rsid w:val="001F4DAE"/>
    <w:rsid w:val="002252EC"/>
    <w:rsid w:val="002779B9"/>
    <w:rsid w:val="002E757B"/>
    <w:rsid w:val="00311AC2"/>
    <w:rsid w:val="0032467D"/>
    <w:rsid w:val="0032487A"/>
    <w:rsid w:val="0037161A"/>
    <w:rsid w:val="003B264A"/>
    <w:rsid w:val="003B48F1"/>
    <w:rsid w:val="003D14F8"/>
    <w:rsid w:val="004050FF"/>
    <w:rsid w:val="0040760F"/>
    <w:rsid w:val="00410D65"/>
    <w:rsid w:val="004165C4"/>
    <w:rsid w:val="004343A4"/>
    <w:rsid w:val="0044253B"/>
    <w:rsid w:val="0045449E"/>
    <w:rsid w:val="0045459A"/>
    <w:rsid w:val="0047085B"/>
    <w:rsid w:val="004E252E"/>
    <w:rsid w:val="005073CB"/>
    <w:rsid w:val="005345AB"/>
    <w:rsid w:val="00534C02"/>
    <w:rsid w:val="00541950"/>
    <w:rsid w:val="00583259"/>
    <w:rsid w:val="005D2480"/>
    <w:rsid w:val="005E0FF6"/>
    <w:rsid w:val="00690389"/>
    <w:rsid w:val="006F4519"/>
    <w:rsid w:val="006F6268"/>
    <w:rsid w:val="007256C2"/>
    <w:rsid w:val="00777F66"/>
    <w:rsid w:val="007927D7"/>
    <w:rsid w:val="007969CA"/>
    <w:rsid w:val="007D1F14"/>
    <w:rsid w:val="008167A4"/>
    <w:rsid w:val="00834901"/>
    <w:rsid w:val="008416E4"/>
    <w:rsid w:val="00883925"/>
    <w:rsid w:val="008E0954"/>
    <w:rsid w:val="008F751B"/>
    <w:rsid w:val="00916DFF"/>
    <w:rsid w:val="00923246"/>
    <w:rsid w:val="009844E3"/>
    <w:rsid w:val="009A6CD9"/>
    <w:rsid w:val="00A011DC"/>
    <w:rsid w:val="00A25127"/>
    <w:rsid w:val="00AB50DC"/>
    <w:rsid w:val="00AE3952"/>
    <w:rsid w:val="00AE5B75"/>
    <w:rsid w:val="00AE7BB0"/>
    <w:rsid w:val="00B00A7F"/>
    <w:rsid w:val="00B31E0B"/>
    <w:rsid w:val="00B320E1"/>
    <w:rsid w:val="00B50471"/>
    <w:rsid w:val="00B63872"/>
    <w:rsid w:val="00B74C44"/>
    <w:rsid w:val="00BB1F78"/>
    <w:rsid w:val="00BD4C50"/>
    <w:rsid w:val="00BE60D7"/>
    <w:rsid w:val="00BF41D2"/>
    <w:rsid w:val="00C2626F"/>
    <w:rsid w:val="00CD1E9D"/>
    <w:rsid w:val="00CF41D3"/>
    <w:rsid w:val="00D56DD5"/>
    <w:rsid w:val="00DB26CC"/>
    <w:rsid w:val="00E02956"/>
    <w:rsid w:val="00E81CF0"/>
    <w:rsid w:val="00E9179D"/>
    <w:rsid w:val="00F55CE8"/>
    <w:rsid w:val="00F63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957D8D"/>
  <w15:chartTrackingRefBased/>
  <w15:docId w15:val="{077CCFD7-9C90-4C81-B24E-16FFB0E36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32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36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36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25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232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01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1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0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07070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07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070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l-k">
    <w:name w:val="pl-k"/>
    <w:basedOn w:val="DefaultParagraphFont"/>
    <w:rsid w:val="0007070A"/>
  </w:style>
  <w:style w:type="character" w:customStyle="1" w:styleId="pl-c1">
    <w:name w:val="pl-c1"/>
    <w:basedOn w:val="DefaultParagraphFont"/>
    <w:rsid w:val="0007070A"/>
  </w:style>
  <w:style w:type="character" w:customStyle="1" w:styleId="sqlkeywordcolor">
    <w:name w:val="sqlkeywordcolor"/>
    <w:basedOn w:val="DefaultParagraphFont"/>
    <w:rsid w:val="008E0954"/>
  </w:style>
  <w:style w:type="character" w:customStyle="1" w:styleId="sqlstringcolor">
    <w:name w:val="sqlstringcolor"/>
    <w:basedOn w:val="DefaultParagraphFont"/>
    <w:rsid w:val="008E0954"/>
  </w:style>
  <w:style w:type="paragraph" w:styleId="TOCHeading">
    <w:name w:val="TOC Heading"/>
    <w:basedOn w:val="Heading1"/>
    <w:next w:val="Normal"/>
    <w:uiPriority w:val="39"/>
    <w:unhideWhenUsed/>
    <w:qFormat/>
    <w:rsid w:val="0006362E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6362E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0636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362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3B48F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B48F1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4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33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w3schools.com/sql/sql_operators.asp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D5CE2-2AF9-4D25-BAA8-F45BFBE34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5</TotalTime>
  <Pages>14</Pages>
  <Words>2080</Words>
  <Characters>1186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53</cp:revision>
  <dcterms:created xsi:type="dcterms:W3CDTF">2021-04-05T09:46:00Z</dcterms:created>
  <dcterms:modified xsi:type="dcterms:W3CDTF">2021-04-10T10:47:00Z</dcterms:modified>
</cp:coreProperties>
</file>